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91E99" w14:textId="723ABE03" w:rsidR="005D5C3A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43F4E">
        <w:rPr>
          <w:b/>
          <w:bCs/>
          <w:sz w:val="24"/>
          <w:szCs w:val="24"/>
        </w:rPr>
        <w:t>General Advisory Committee of the Burlin</w:t>
      </w:r>
      <w:r>
        <w:rPr>
          <w:b/>
          <w:bCs/>
          <w:sz w:val="24"/>
          <w:szCs w:val="24"/>
        </w:rPr>
        <w:t>g</w:t>
      </w:r>
      <w:r w:rsidRPr="00943F4E">
        <w:rPr>
          <w:b/>
          <w:bCs/>
          <w:sz w:val="24"/>
          <w:szCs w:val="24"/>
        </w:rPr>
        <w:t>ton</w:t>
      </w:r>
      <w:r>
        <w:rPr>
          <w:b/>
          <w:bCs/>
          <w:sz w:val="24"/>
          <w:szCs w:val="24"/>
        </w:rPr>
        <w:t xml:space="preserve"> County</w:t>
      </w:r>
    </w:p>
    <w:p w14:paraId="529870F9" w14:textId="27E60A41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munity Development Program</w:t>
      </w:r>
    </w:p>
    <w:p w14:paraId="654C2A18" w14:textId="77777777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36376450" w14:textId="50B8A2EF" w:rsidR="00943F4E" w:rsidRDefault="00B32B8F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ebruary 9</w:t>
      </w:r>
      <w:r w:rsidR="00920DEE">
        <w:rPr>
          <w:b/>
          <w:bCs/>
          <w:sz w:val="24"/>
          <w:szCs w:val="24"/>
        </w:rPr>
        <w:t>, 2023</w:t>
      </w:r>
      <w:r w:rsidR="00F718EF">
        <w:rPr>
          <w:b/>
          <w:bCs/>
          <w:sz w:val="24"/>
          <w:szCs w:val="24"/>
        </w:rPr>
        <w:t xml:space="preserve"> Meeting</w:t>
      </w:r>
      <w:r w:rsidR="00393E32">
        <w:rPr>
          <w:b/>
          <w:bCs/>
          <w:sz w:val="24"/>
          <w:szCs w:val="24"/>
        </w:rPr>
        <w:t>,</w:t>
      </w:r>
      <w:r w:rsidR="00920DEE">
        <w:rPr>
          <w:b/>
          <w:bCs/>
          <w:sz w:val="24"/>
          <w:szCs w:val="24"/>
        </w:rPr>
        <w:t xml:space="preserve"> 3:00</w:t>
      </w:r>
      <w:r w:rsidR="00943F4E">
        <w:rPr>
          <w:b/>
          <w:bCs/>
          <w:sz w:val="24"/>
          <w:szCs w:val="24"/>
        </w:rPr>
        <w:t xml:space="preserve"> PM</w:t>
      </w:r>
    </w:p>
    <w:p w14:paraId="3BD2A37D" w14:textId="35F7C5A4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a Zoom</w:t>
      </w:r>
    </w:p>
    <w:p w14:paraId="7D660622" w14:textId="4E063339" w:rsidR="00943F4E" w:rsidRDefault="00943F4E" w:rsidP="00943F4E">
      <w:pPr>
        <w:spacing w:after="0" w:line="240" w:lineRule="auto"/>
        <w:rPr>
          <w:b/>
          <w:bCs/>
          <w:sz w:val="24"/>
          <w:szCs w:val="24"/>
        </w:rPr>
      </w:pPr>
    </w:p>
    <w:p w14:paraId="5641F079" w14:textId="1DBDCAED" w:rsidR="00ED0B23" w:rsidRPr="00D94BAA" w:rsidRDefault="00943F4E" w:rsidP="00AB1581">
      <w:pPr>
        <w:spacing w:after="0" w:line="240" w:lineRule="auto"/>
      </w:pPr>
      <w:r>
        <w:t>Present</w:t>
      </w:r>
      <w:r w:rsidR="003B0A94">
        <w:t>:</w:t>
      </w:r>
      <w:r w:rsidR="00DF4AFC">
        <w:t xml:space="preserve"> </w:t>
      </w:r>
      <w:r w:rsidR="00AB44DF" w:rsidRPr="00D94BAA">
        <w:t xml:space="preserve">Stephan </w:t>
      </w:r>
      <w:r w:rsidR="00FC0355" w:rsidRPr="00D94BAA">
        <w:t>Fazekas,</w:t>
      </w:r>
      <w:r w:rsidR="00BC567E" w:rsidRPr="00D94BAA">
        <w:t xml:space="preserve"> Florence Township, </w:t>
      </w:r>
      <w:r w:rsidR="00E84470" w:rsidRPr="00D94BAA">
        <w:t>Scott Hatfield,</w:t>
      </w:r>
      <w:r w:rsidR="00D15F32" w:rsidRPr="00D94BAA">
        <w:t xml:space="preserve"> Burlington Township,</w:t>
      </w:r>
      <w:r w:rsidR="00685258">
        <w:t xml:space="preserve"> </w:t>
      </w:r>
      <w:r w:rsidR="00BC79A6">
        <w:t>Beth Portocalis, Medford Township,</w:t>
      </w:r>
      <w:r w:rsidR="008266C3">
        <w:t xml:space="preserve"> </w:t>
      </w:r>
      <w:r w:rsidR="00196D65">
        <w:t xml:space="preserve">Mayor </w:t>
      </w:r>
      <w:r w:rsidR="004735C4">
        <w:t>Gary Catrambone, Delran Township,</w:t>
      </w:r>
      <w:r w:rsidR="008D27D9">
        <w:t xml:space="preserve"> Kevin R</w:t>
      </w:r>
      <w:r w:rsidR="009B24EC">
        <w:t>ijs, Evesham Township,</w:t>
      </w:r>
      <w:r w:rsidR="00BC79A6">
        <w:t xml:space="preserve"> Amy Bara, </w:t>
      </w:r>
      <w:r w:rsidR="00437EBF">
        <w:t>Office on Aging</w:t>
      </w:r>
      <w:r w:rsidR="00D77D63">
        <w:t xml:space="preserve">, </w:t>
      </w:r>
      <w:r w:rsidR="00A122B0">
        <w:t>Jeanette Hennessy, Providence House,</w:t>
      </w:r>
      <w:r w:rsidR="00163C04">
        <w:t xml:space="preserve"> </w:t>
      </w:r>
      <w:r w:rsidR="00C808C7">
        <w:t>Colleen Carne</w:t>
      </w:r>
      <w:r w:rsidR="00595DB8">
        <w:t xml:space="preserve">y representing </w:t>
      </w:r>
      <w:r w:rsidR="00D951AC">
        <w:t>Maple Shade Township and Delran Township,</w:t>
      </w:r>
      <w:r w:rsidR="00665438">
        <w:t xml:space="preserve"> Kevin Aberant, Moorestown </w:t>
      </w:r>
      <w:r w:rsidR="00631E61">
        <w:t>Township,</w:t>
      </w:r>
      <w:r w:rsidR="0021394B">
        <w:t xml:space="preserve"> Matt</w:t>
      </w:r>
      <w:r w:rsidR="00606F45">
        <w:t>hew Johnson,</w:t>
      </w:r>
      <w:r w:rsidR="0074056E">
        <w:t xml:space="preserve"> Environmental</w:t>
      </w:r>
      <w:r w:rsidR="00B25ECD">
        <w:t>,</w:t>
      </w:r>
      <w:r w:rsidR="00AF535A">
        <w:t xml:space="preserve"> </w:t>
      </w:r>
      <w:r w:rsidR="00445883">
        <w:t>Daniel Pensiero, Joint Base McGuire</w:t>
      </w:r>
      <w:r w:rsidR="00DC1BAA">
        <w:t>-Dix-Lake</w:t>
      </w:r>
      <w:r w:rsidR="00386233">
        <w:t>hurst,</w:t>
      </w:r>
      <w:r w:rsidR="00C46F3F">
        <w:t xml:space="preserve"> </w:t>
      </w:r>
      <w:r w:rsidR="00003F2E">
        <w:t xml:space="preserve">Randy Brolo, </w:t>
      </w:r>
      <w:r w:rsidR="006D2760">
        <w:t>Labor</w:t>
      </w:r>
      <w:r w:rsidR="00581453">
        <w:t>ers Union,</w:t>
      </w:r>
      <w:r w:rsidR="004F42E4">
        <w:t xml:space="preserve"> </w:t>
      </w:r>
      <w:r w:rsidR="004F42E4" w:rsidRPr="00323A7E">
        <w:t>Fred Turek</w:t>
      </w:r>
      <w:r w:rsidR="0094721E" w:rsidRPr="00323A7E">
        <w:t xml:space="preserve">, </w:t>
      </w:r>
      <w:r w:rsidR="001D0D2C" w:rsidRPr="00323A7E">
        <w:t xml:space="preserve">repesenting </w:t>
      </w:r>
      <w:r w:rsidR="00513F2E" w:rsidRPr="00323A7E">
        <w:t>Bordentown Township</w:t>
      </w:r>
      <w:r w:rsidR="0094721E" w:rsidRPr="00323A7E">
        <w:t>,</w:t>
      </w:r>
      <w:r w:rsidR="00F35528" w:rsidRPr="00323A7E">
        <w:t xml:space="preserve"> </w:t>
      </w:r>
      <w:r w:rsidR="00516309" w:rsidRPr="00323A7E">
        <w:t>Jeremy Noll</w:t>
      </w:r>
      <w:r w:rsidR="00AF134C">
        <w:t>,</w:t>
      </w:r>
      <w:r w:rsidR="007E7BDB">
        <w:t xml:space="preserve"> </w:t>
      </w:r>
      <w:r w:rsidR="00F828DC">
        <w:t>Ryan McCarthy, Alyssa Danter, Katherine Villacis, E.R.I.</w:t>
      </w:r>
      <w:r w:rsidR="009D2F63">
        <w:t xml:space="preserve">, representing, Edgewater Park Township, New Hanover Township, North Hanover Township, </w:t>
      </w:r>
      <w:r w:rsidR="00323A7E">
        <w:t>and Medfor</w:t>
      </w:r>
      <w:r w:rsidR="000C262F">
        <w:t>d</w:t>
      </w:r>
      <w:r w:rsidR="00323A7E">
        <w:t>,</w:t>
      </w:r>
      <w:r w:rsidR="00AF134C">
        <w:t xml:space="preserve"> </w:t>
      </w:r>
      <w:r w:rsidR="002F21FD" w:rsidRPr="00323A7E">
        <w:t>Robert T. Wells,</w:t>
      </w:r>
      <w:r w:rsidR="00B111DF">
        <w:t xml:space="preserve"> Burlington County Econ</w:t>
      </w:r>
      <w:r w:rsidR="00CD0FA9">
        <w:t xml:space="preserve">omic Development, </w:t>
      </w:r>
      <w:r w:rsidR="00771FD2">
        <w:t xml:space="preserve"> </w:t>
      </w:r>
      <w:r w:rsidR="00274CF0">
        <w:t xml:space="preserve">Lavinia </w:t>
      </w:r>
      <w:r w:rsidR="003642D8">
        <w:t>Awosanya, Food Bank of South Jersey, Inc.,</w:t>
      </w:r>
      <w:r w:rsidR="00336B02">
        <w:t xml:space="preserve"> Christ</w:t>
      </w:r>
      <w:r w:rsidR="002F249D">
        <w:t xml:space="preserve">opher Smith, </w:t>
      </w:r>
      <w:r w:rsidR="008057CB">
        <w:t>Sen</w:t>
      </w:r>
      <w:r w:rsidR="00810BDB">
        <w:t>-Han Transportantion,</w:t>
      </w:r>
      <w:r w:rsidR="006C64B7">
        <w:t xml:space="preserve"> </w:t>
      </w:r>
      <w:r w:rsidR="00985900" w:rsidRPr="00D94BAA">
        <w:t>Susan Jackson</w:t>
      </w:r>
      <w:r w:rsidR="00480F01" w:rsidRPr="00D94BAA">
        <w:t xml:space="preserve">, New Hanover Township, </w:t>
      </w:r>
      <w:r w:rsidR="0030529A" w:rsidRPr="00D94BAA">
        <w:t>B</w:t>
      </w:r>
      <w:r w:rsidR="0072550B" w:rsidRPr="00D94BAA">
        <w:t>obbie Quinn, Lumberton Township</w:t>
      </w:r>
      <w:r w:rsidR="00E20528" w:rsidRPr="00D94BAA">
        <w:t>,</w:t>
      </w:r>
      <w:r w:rsidR="00693D06">
        <w:t xml:space="preserve"> Susan Danson, Maple Shade Township,</w:t>
      </w:r>
      <w:r w:rsidR="00D32352">
        <w:t xml:space="preserve"> Nelson W</w:t>
      </w:r>
      <w:r w:rsidR="00627E4E">
        <w:t xml:space="preserve">iest, Maple Shade </w:t>
      </w:r>
      <w:r w:rsidR="00114792">
        <w:t xml:space="preserve"> </w:t>
      </w:r>
      <w:r w:rsidR="00DD7316">
        <w:t>Bev</w:t>
      </w:r>
      <w:r w:rsidR="00871CD4">
        <w:t>erly Russell</w:t>
      </w:r>
      <w:r w:rsidR="00114792">
        <w:t xml:space="preserve">, </w:t>
      </w:r>
      <w:r w:rsidR="00797B75">
        <w:t>Delanco Township,</w:t>
      </w:r>
      <w:r w:rsidR="00F12808">
        <w:t xml:space="preserve"> Harry Fox, Delanco Township</w:t>
      </w:r>
      <w:r w:rsidR="00091CAC">
        <w:t>,</w:t>
      </w:r>
      <w:r w:rsidR="00DC1037" w:rsidRPr="00D94BAA">
        <w:t xml:space="preserve"> Paula </w:t>
      </w:r>
      <w:r w:rsidR="009075B4" w:rsidRPr="00D94BAA">
        <w:t>Kosko, Hainesport Township,</w:t>
      </w:r>
      <w:r w:rsidR="008509E9" w:rsidRPr="00D94BAA">
        <w:t xml:space="preserve"> </w:t>
      </w:r>
      <w:r w:rsidR="009977F4" w:rsidRPr="00D94BAA">
        <w:t>Wendy Gibson, Westam</w:t>
      </w:r>
      <w:r w:rsidR="00A567E3" w:rsidRPr="00D94BAA">
        <w:t>p</w:t>
      </w:r>
      <w:r w:rsidR="009977F4" w:rsidRPr="00D94BAA">
        <w:t>ton Township,</w:t>
      </w:r>
      <w:r w:rsidR="001F5A0A">
        <w:t xml:space="preserve"> Robert Wright, Malamut</w:t>
      </w:r>
      <w:r w:rsidR="00630887">
        <w:t xml:space="preserve"> and Associaties,</w:t>
      </w:r>
      <w:r w:rsidR="009977F4" w:rsidRPr="00D94BAA">
        <w:t xml:space="preserve"> </w:t>
      </w:r>
      <w:r w:rsidR="009A47FF" w:rsidRPr="00D94BAA">
        <w:t xml:space="preserve">Jennifer Hiros, </w:t>
      </w:r>
      <w:r w:rsidR="00C30F81" w:rsidRPr="00D94BAA">
        <w:t xml:space="preserve">Divison of </w:t>
      </w:r>
      <w:r w:rsidR="00816078" w:rsidRPr="00D94BAA">
        <w:t xml:space="preserve">Community Development and Housing </w:t>
      </w:r>
      <w:r w:rsidR="00103157" w:rsidRPr="00D94BAA">
        <w:t>Division Head</w:t>
      </w:r>
      <w:r w:rsidR="00E77314" w:rsidRPr="00D94BAA">
        <w:t>,</w:t>
      </w:r>
      <w:r w:rsidR="00CD2719" w:rsidRPr="00D94BAA">
        <w:t xml:space="preserve"> Linda Horner, Program Manager of </w:t>
      </w:r>
      <w:r w:rsidR="001F043D" w:rsidRPr="00D94BAA">
        <w:t>Community Development Block Grant Program,</w:t>
      </w:r>
      <w:r w:rsidR="00853678">
        <w:t xml:space="preserve"> and</w:t>
      </w:r>
      <w:r w:rsidR="00FC45CB" w:rsidRPr="00D94BAA">
        <w:t xml:space="preserve"> </w:t>
      </w:r>
      <w:r w:rsidR="004F4F9A" w:rsidRPr="00D94BAA">
        <w:t>Monica Rego</w:t>
      </w:r>
      <w:r w:rsidR="00853678">
        <w:t xml:space="preserve"> </w:t>
      </w:r>
      <w:r w:rsidR="00342290" w:rsidRPr="00D94BAA">
        <w:t xml:space="preserve">Division of </w:t>
      </w:r>
      <w:r w:rsidR="0030312C" w:rsidRPr="00D94BAA">
        <w:t xml:space="preserve">Community Development </w:t>
      </w:r>
      <w:r w:rsidR="00AE2E22" w:rsidRPr="00D94BAA">
        <w:t>and Housing</w:t>
      </w:r>
      <w:r w:rsidR="002D3B4A" w:rsidRPr="00D94BAA">
        <w:t>.</w:t>
      </w:r>
      <w:r w:rsidR="00AE2E22" w:rsidRPr="00D94BAA">
        <w:t xml:space="preserve"> </w:t>
      </w:r>
      <w:r w:rsidR="007C3257" w:rsidRPr="00D94BAA">
        <w:t xml:space="preserve"> </w:t>
      </w:r>
    </w:p>
    <w:p w14:paraId="0A979A85" w14:textId="77777777" w:rsidR="00252892" w:rsidRDefault="00252892" w:rsidP="00252892">
      <w:pPr>
        <w:spacing w:after="0" w:line="240" w:lineRule="auto"/>
      </w:pPr>
    </w:p>
    <w:p w14:paraId="2D32C4B7" w14:textId="77777777" w:rsidR="00354390" w:rsidRDefault="00252892" w:rsidP="00252892">
      <w:pPr>
        <w:spacing w:after="0" w:line="240" w:lineRule="auto"/>
      </w:pPr>
      <w:r>
        <w:t xml:space="preserve">The meeting was called to order at </w:t>
      </w:r>
      <w:r w:rsidR="00A01E44">
        <w:t>3:00</w:t>
      </w:r>
      <w:r>
        <w:t xml:space="preserve"> PM. </w:t>
      </w:r>
    </w:p>
    <w:p w14:paraId="25A0399F" w14:textId="77777777" w:rsidR="00354390" w:rsidRDefault="00354390" w:rsidP="00252892">
      <w:pPr>
        <w:spacing w:after="0" w:line="240" w:lineRule="auto"/>
      </w:pPr>
    </w:p>
    <w:p w14:paraId="731195DC" w14:textId="4DA23085" w:rsidR="00A228FF" w:rsidRDefault="00A01AAD" w:rsidP="00AB1581">
      <w:pPr>
        <w:spacing w:after="0" w:line="240" w:lineRule="auto"/>
      </w:pPr>
      <w:r>
        <w:t>Jennifer H</w:t>
      </w:r>
      <w:r w:rsidR="001A1793">
        <w:t>iros state</w:t>
      </w:r>
      <w:r w:rsidR="00152A51">
        <w:t xml:space="preserve">d </w:t>
      </w:r>
      <w:r w:rsidR="00550868">
        <w:t>FY2021</w:t>
      </w:r>
      <w:r w:rsidR="001F25BC">
        <w:t xml:space="preserve"> projects</w:t>
      </w:r>
      <w:r w:rsidR="00550868">
        <w:t xml:space="preserve"> </w:t>
      </w:r>
      <w:r w:rsidR="00D6014A">
        <w:t>are closed out except for one community</w:t>
      </w:r>
      <w:r w:rsidR="000F736D">
        <w:t xml:space="preserve">.  The Division of Community Development and Housing has been working closely with </w:t>
      </w:r>
      <w:r w:rsidR="001E1288">
        <w:t xml:space="preserve">this community </w:t>
      </w:r>
      <w:r w:rsidR="006E731F">
        <w:t>and should receive the final paperwork shortly.</w:t>
      </w:r>
    </w:p>
    <w:p w14:paraId="524411E8" w14:textId="186FC74D" w:rsidR="009A429A" w:rsidRDefault="009A429A" w:rsidP="00AB1581">
      <w:pPr>
        <w:spacing w:after="0" w:line="240" w:lineRule="auto"/>
      </w:pPr>
    </w:p>
    <w:p w14:paraId="013878E2" w14:textId="7BF91A90" w:rsidR="00AB59CE" w:rsidRDefault="009A429A" w:rsidP="00AB1581">
      <w:pPr>
        <w:spacing w:after="0" w:line="240" w:lineRule="auto"/>
      </w:pPr>
      <w:r>
        <w:t xml:space="preserve">Jennifer Hiros </w:t>
      </w:r>
      <w:r w:rsidR="004B2A5D">
        <w:t xml:space="preserve">reported </w:t>
      </w:r>
      <w:r w:rsidR="000C6A94">
        <w:t>that the Beacon of H</w:t>
      </w:r>
      <w:r w:rsidR="009C6A14">
        <w:t xml:space="preserve">ope CV Project </w:t>
      </w:r>
      <w:r w:rsidR="00330CDF">
        <w:t>is working to acco</w:t>
      </w:r>
      <w:r w:rsidR="00070367">
        <w:t xml:space="preserve">mplish its goals and timeliness. </w:t>
      </w:r>
      <w:r w:rsidR="001B3F70">
        <w:t xml:space="preserve"> </w:t>
      </w:r>
      <w:r w:rsidR="003527BB">
        <w:t xml:space="preserve">The project will make revisions </w:t>
      </w:r>
      <w:r w:rsidR="00210736">
        <w:t xml:space="preserve">and present </w:t>
      </w:r>
      <w:r w:rsidR="00131DC8">
        <w:t xml:space="preserve">a </w:t>
      </w:r>
      <w:r w:rsidR="00210736">
        <w:t>preliminary</w:t>
      </w:r>
      <w:r w:rsidR="00E5760D">
        <w:t>/final sit</w:t>
      </w:r>
      <w:r w:rsidR="00131DC8">
        <w:t xml:space="preserve">e plan; use variance </w:t>
      </w:r>
      <w:r w:rsidR="008331A3">
        <w:t xml:space="preserve">and bulk variance to the Hainesport Township </w:t>
      </w:r>
      <w:r w:rsidR="00BB6624">
        <w:t>J</w:t>
      </w:r>
      <w:r w:rsidR="008331A3">
        <w:t>oint</w:t>
      </w:r>
      <w:r w:rsidR="00131DC8">
        <w:t xml:space="preserve"> </w:t>
      </w:r>
      <w:r w:rsidR="003F123A">
        <w:t>LandUse Board in March.</w:t>
      </w:r>
    </w:p>
    <w:p w14:paraId="6FB6779E" w14:textId="77777777" w:rsidR="0045278C" w:rsidRDefault="0045278C" w:rsidP="00AB1581">
      <w:pPr>
        <w:spacing w:after="0" w:line="240" w:lineRule="auto"/>
      </w:pPr>
    </w:p>
    <w:p w14:paraId="4CC37793" w14:textId="748BC0C6" w:rsidR="00370E5A" w:rsidRDefault="001E12FB" w:rsidP="00AB1581">
      <w:pPr>
        <w:spacing w:after="0" w:line="240" w:lineRule="auto"/>
      </w:pPr>
      <w:r>
        <w:t>FY202</w:t>
      </w:r>
      <w:r w:rsidR="008C208D">
        <w:t xml:space="preserve">2 Updates Linda Horner stated </w:t>
      </w:r>
      <w:r w:rsidR="00BC5D7D">
        <w:t xml:space="preserve">transportation and Providence House </w:t>
      </w:r>
      <w:r w:rsidR="00B71B27">
        <w:t>are</w:t>
      </w:r>
      <w:r w:rsidR="00BC5D7D">
        <w:t xml:space="preserve"> billing monthly</w:t>
      </w:r>
      <w:r w:rsidR="0063728E">
        <w:t xml:space="preserve">, </w:t>
      </w:r>
      <w:r w:rsidR="00BC5D7D">
        <w:t xml:space="preserve"> </w:t>
      </w:r>
      <w:r w:rsidR="00521A3C">
        <w:t xml:space="preserve">Catholic Charities will begin billing once The Division of Community Development </w:t>
      </w:r>
      <w:r w:rsidR="0063728E">
        <w:t xml:space="preserve">and Housing receives their purchase order. </w:t>
      </w:r>
    </w:p>
    <w:p w14:paraId="56F6B844" w14:textId="6EB2BF37" w:rsidR="001006C0" w:rsidRDefault="0063728E" w:rsidP="00AB1581">
      <w:pPr>
        <w:spacing w:after="0" w:line="240" w:lineRule="auto"/>
      </w:pPr>
      <w:r>
        <w:t>Jennifer Hiros stated</w:t>
      </w:r>
      <w:r w:rsidR="00370E5A">
        <w:t xml:space="preserve"> </w:t>
      </w:r>
      <w:r w:rsidR="00A503E7">
        <w:t xml:space="preserve">the </w:t>
      </w:r>
      <w:r w:rsidR="00AD4348">
        <w:t>E</w:t>
      </w:r>
      <w:r w:rsidR="00370E5A">
        <w:t>nv</w:t>
      </w:r>
      <w:r w:rsidR="00AD4348">
        <w:t>ironmental</w:t>
      </w:r>
      <w:r>
        <w:t>s</w:t>
      </w:r>
      <w:r w:rsidR="00693D3E">
        <w:t xml:space="preserve"> for projects</w:t>
      </w:r>
      <w:r w:rsidR="00AD4348">
        <w:t xml:space="preserve"> have been completed </w:t>
      </w:r>
      <w:r w:rsidR="00807069">
        <w:t>an</w:t>
      </w:r>
      <w:r w:rsidR="000C4797">
        <w:t xml:space="preserve">d have </w:t>
      </w:r>
      <w:r w:rsidR="00F35EEF">
        <w:t>been accepted by HUD.</w:t>
      </w:r>
      <w:r w:rsidR="00370E5A">
        <w:t xml:space="preserve"> </w:t>
      </w:r>
    </w:p>
    <w:p w14:paraId="16733EAD" w14:textId="77777777" w:rsidR="001006C0" w:rsidRDefault="001006C0" w:rsidP="00AB1581">
      <w:pPr>
        <w:spacing w:after="0" w:line="240" w:lineRule="auto"/>
      </w:pPr>
    </w:p>
    <w:p w14:paraId="4813E408" w14:textId="5829E0E4" w:rsidR="00A228FF" w:rsidRDefault="00831DF6" w:rsidP="00AB1581">
      <w:pPr>
        <w:spacing w:after="0" w:line="240" w:lineRule="auto"/>
      </w:pPr>
      <w:r>
        <w:t xml:space="preserve">Kevin </w:t>
      </w:r>
      <w:r w:rsidR="00296ACB">
        <w:t xml:space="preserve">Rijs </w:t>
      </w:r>
      <w:r w:rsidR="00010204">
        <w:t xml:space="preserve">reported on the </w:t>
      </w:r>
      <w:r w:rsidR="00426FBF">
        <w:t>projects</w:t>
      </w:r>
      <w:r w:rsidR="00010204">
        <w:t xml:space="preserve"> </w:t>
      </w:r>
      <w:r w:rsidR="0012689F">
        <w:t>at</w:t>
      </w:r>
      <w:r w:rsidR="009B70D8">
        <w:t xml:space="preserve"> 1010 Tuckerton Road Evesham Township.  Kevin Rijs stated </w:t>
      </w:r>
      <w:r w:rsidR="000A40D8">
        <w:t>th</w:t>
      </w:r>
      <w:r w:rsidR="00DF532C">
        <w:t>e ADA improvements</w:t>
      </w:r>
      <w:r w:rsidR="00203E78">
        <w:t xml:space="preserve"> to the parking lot</w:t>
      </w:r>
      <w:r w:rsidR="00DF532C">
        <w:t xml:space="preserve"> </w:t>
      </w:r>
      <w:r w:rsidR="00E554F5">
        <w:t>are complete and the</w:t>
      </w:r>
      <w:r w:rsidR="00DB2000">
        <w:t xml:space="preserve"> </w:t>
      </w:r>
      <w:r w:rsidR="00D06A57">
        <w:t>munic</w:t>
      </w:r>
      <w:r w:rsidR="00DD7988">
        <w:t xml:space="preserve">ipal project </w:t>
      </w:r>
      <w:r w:rsidR="000E659B">
        <w:t>(HVAC work) is schedul</w:t>
      </w:r>
      <w:r w:rsidR="002A4D43">
        <w:t xml:space="preserve">ed to begin shortly. </w:t>
      </w:r>
    </w:p>
    <w:p w14:paraId="4860320D" w14:textId="2D6D06D3" w:rsidR="006C1281" w:rsidRDefault="006C1281" w:rsidP="00AB1581">
      <w:pPr>
        <w:spacing w:after="0" w:line="240" w:lineRule="auto"/>
      </w:pPr>
    </w:p>
    <w:p w14:paraId="4AAB87EC" w14:textId="429AFF78" w:rsidR="006C1281" w:rsidRDefault="00D374DB" w:rsidP="00AB1581">
      <w:pPr>
        <w:spacing w:after="0" w:line="240" w:lineRule="auto"/>
      </w:pPr>
      <w:r>
        <w:t>Jennifer Hiros thanked the Scoring</w:t>
      </w:r>
      <w:r w:rsidR="007F04BF">
        <w:t xml:space="preserve"> and Ranking</w:t>
      </w:r>
      <w:r>
        <w:t xml:space="preserve"> </w:t>
      </w:r>
      <w:r w:rsidR="00656AAD">
        <w:t>Sub-</w:t>
      </w:r>
      <w:r>
        <w:t>Committee</w:t>
      </w:r>
      <w:r w:rsidR="008A69A4">
        <w:t xml:space="preserve"> for</w:t>
      </w:r>
      <w:r w:rsidR="00656AAD">
        <w:t xml:space="preserve"> their participatio</w:t>
      </w:r>
      <w:r w:rsidR="004D0F62">
        <w:t>n</w:t>
      </w:r>
      <w:r w:rsidR="00B55E13">
        <w:t xml:space="preserve"> </w:t>
      </w:r>
      <w:r w:rsidR="001548FB">
        <w:t xml:space="preserve">and hard work </w:t>
      </w:r>
      <w:r w:rsidR="00804C0F">
        <w:t xml:space="preserve">in </w:t>
      </w:r>
      <w:r w:rsidR="00805C78">
        <w:t>scoring the</w:t>
      </w:r>
      <w:r w:rsidR="00D067A3">
        <w:t xml:space="preserve"> FY2023 Applications. </w:t>
      </w:r>
      <w:r w:rsidR="00EE0960">
        <w:t xml:space="preserve">Jennifer Hiros stated this information will be </w:t>
      </w:r>
      <w:r w:rsidR="0069349D">
        <w:t xml:space="preserve">presented </w:t>
      </w:r>
      <w:r w:rsidR="00710543">
        <w:t xml:space="preserve">at the next General Advisory </w:t>
      </w:r>
      <w:r w:rsidR="00805C78">
        <w:t>meeting</w:t>
      </w:r>
      <w:r w:rsidR="00804C0F">
        <w:t xml:space="preserve"> along with </w:t>
      </w:r>
      <w:r w:rsidR="004563BD">
        <w:t>the project budget.</w:t>
      </w:r>
    </w:p>
    <w:p w14:paraId="4F476CAB" w14:textId="2332496A" w:rsidR="00183F29" w:rsidRDefault="00183F29" w:rsidP="00AB1581">
      <w:pPr>
        <w:spacing w:after="0" w:line="240" w:lineRule="auto"/>
      </w:pPr>
    </w:p>
    <w:p w14:paraId="5B3730B6" w14:textId="0B6BE8F3" w:rsidR="005837DD" w:rsidRDefault="005837DD" w:rsidP="00AB1581">
      <w:pPr>
        <w:spacing w:after="0" w:line="240" w:lineRule="auto"/>
      </w:pPr>
      <w:r>
        <w:t xml:space="preserve">Jennifer Hiros stated </w:t>
      </w:r>
      <w:r w:rsidR="00A62AC9">
        <w:t xml:space="preserve">The Division of Community Development and Housing has completed </w:t>
      </w:r>
      <w:r w:rsidR="00085732">
        <w:t>the</w:t>
      </w:r>
      <w:r w:rsidR="00A54FD8" w:rsidRPr="00A54FD8">
        <w:t xml:space="preserve"> </w:t>
      </w:r>
      <w:r w:rsidR="00576132">
        <w:t xml:space="preserve">Draft of the </w:t>
      </w:r>
      <w:r w:rsidR="00A54FD8">
        <w:t>HOME American Rescue</w:t>
      </w:r>
      <w:r>
        <w:t xml:space="preserve"> </w:t>
      </w:r>
      <w:r w:rsidR="000C225E">
        <w:t>(</w:t>
      </w:r>
      <w:r>
        <w:t>HOME-AR</w:t>
      </w:r>
      <w:r w:rsidR="00B7249B">
        <w:t>P</w:t>
      </w:r>
      <w:r w:rsidR="000C225E">
        <w:t>)</w:t>
      </w:r>
      <w:r w:rsidR="001D10C2">
        <w:t xml:space="preserve"> Allocat</w:t>
      </w:r>
      <w:r w:rsidR="00EC089D">
        <w:t>io</w:t>
      </w:r>
      <w:r w:rsidR="001D10C2">
        <w:t>n Plan</w:t>
      </w:r>
      <w:r w:rsidR="00085732">
        <w:t>.</w:t>
      </w:r>
      <w:r w:rsidR="00DB41B9">
        <w:t xml:space="preserve">  HUD requires entitlements to complete this plan to have access </w:t>
      </w:r>
      <w:r w:rsidR="00090D85">
        <w:t xml:space="preserve">to HOME-ARP dollars.  This plan will be submitted as </w:t>
      </w:r>
      <w:r w:rsidR="00352F6C">
        <w:t>an amendment to</w:t>
      </w:r>
      <w:r w:rsidR="00B67C99">
        <w:t xml:space="preserve"> The Division of Community Development and Housing</w:t>
      </w:r>
      <w:r w:rsidR="00352F6C">
        <w:t xml:space="preserve">’s Annual Action Plan. </w:t>
      </w:r>
      <w:r w:rsidR="00A01B9C">
        <w:t xml:space="preserve"> </w:t>
      </w:r>
      <w:r w:rsidR="008E7315">
        <w:t xml:space="preserve">The HOME-ARP </w:t>
      </w:r>
      <w:r w:rsidR="001D10C2">
        <w:t xml:space="preserve">Allocation Plan is out for public comment </w:t>
      </w:r>
      <w:r w:rsidR="00B03C84">
        <w:t xml:space="preserve">and will </w:t>
      </w:r>
      <w:r w:rsidR="00875482">
        <w:t xml:space="preserve">be available on our website </w:t>
      </w:r>
      <w:hyperlink r:id="rId4" w:history="1">
        <w:r w:rsidR="00E74844" w:rsidRPr="00CD1E11">
          <w:rPr>
            <w:rStyle w:val="Hyperlink"/>
          </w:rPr>
          <w:t>www.co.burlington.nj.us</w:t>
        </w:r>
      </w:hyperlink>
      <w:r w:rsidR="00E74844">
        <w:t xml:space="preserve">. </w:t>
      </w:r>
      <w:r w:rsidR="00467534">
        <w:t xml:space="preserve"> </w:t>
      </w:r>
      <w:r w:rsidR="00B35939">
        <w:t xml:space="preserve">There is also a </w:t>
      </w:r>
      <w:r w:rsidR="002955AC">
        <w:t xml:space="preserve">desk copy available in the office of </w:t>
      </w:r>
      <w:r w:rsidR="00980E23">
        <w:t xml:space="preserve">The Division of Community Development and Housing. </w:t>
      </w:r>
    </w:p>
    <w:p w14:paraId="0FFF3683" w14:textId="77777777" w:rsidR="004563BD" w:rsidRDefault="004563BD" w:rsidP="00AB1581">
      <w:pPr>
        <w:spacing w:after="0" w:line="240" w:lineRule="auto"/>
      </w:pPr>
    </w:p>
    <w:p w14:paraId="5C0A04F7" w14:textId="04AEFC5B" w:rsidR="002220A2" w:rsidRDefault="00D6014A" w:rsidP="00AB1581">
      <w:pPr>
        <w:spacing w:after="0" w:line="240" w:lineRule="auto"/>
      </w:pPr>
      <w:r>
        <w:t xml:space="preserve"> </w:t>
      </w:r>
    </w:p>
    <w:p w14:paraId="4DD07DA6" w14:textId="77777777" w:rsidR="00B527E1" w:rsidRDefault="00B527E1" w:rsidP="000C5766">
      <w:pPr>
        <w:spacing w:after="0" w:line="240" w:lineRule="auto"/>
      </w:pPr>
    </w:p>
    <w:p w14:paraId="0E316AE1" w14:textId="2F0C230D" w:rsidR="00DC1D9A" w:rsidRDefault="00895531" w:rsidP="000C5766">
      <w:pPr>
        <w:spacing w:after="0" w:line="240" w:lineRule="auto"/>
      </w:pPr>
      <w:r>
        <w:t xml:space="preserve">There were no further comments </w:t>
      </w:r>
      <w:r w:rsidR="00AE0C7A">
        <w:t>or questions and the meeting was adjourned at 3:</w:t>
      </w:r>
      <w:r w:rsidR="0040239F">
        <w:t>3</w:t>
      </w:r>
      <w:r w:rsidR="00AE0C7A">
        <w:t>0 PM</w:t>
      </w:r>
    </w:p>
    <w:p w14:paraId="15B6DF16" w14:textId="77777777" w:rsidR="00DC1D9A" w:rsidRDefault="00DC1D9A" w:rsidP="000C5766">
      <w:pPr>
        <w:spacing w:after="0" w:line="240" w:lineRule="auto"/>
      </w:pPr>
    </w:p>
    <w:p w14:paraId="0B5E0FB8" w14:textId="6CA8A8B7" w:rsidR="00DC1D9A" w:rsidRDefault="00DC1D9A" w:rsidP="000C5766">
      <w:pPr>
        <w:spacing w:after="0" w:line="240" w:lineRule="auto"/>
      </w:pPr>
      <w:r>
        <w:t>Respectfully submitted,</w:t>
      </w:r>
    </w:p>
    <w:p w14:paraId="02252F4D" w14:textId="77777777" w:rsidR="00DC1D9A" w:rsidRDefault="00DC1D9A" w:rsidP="000C5766">
      <w:pPr>
        <w:spacing w:after="0" w:line="240" w:lineRule="auto"/>
      </w:pPr>
    </w:p>
    <w:p w14:paraId="5293CFF5" w14:textId="77777777" w:rsidR="00DC1D9A" w:rsidRPr="00EB5A66" w:rsidRDefault="00DC1D9A" w:rsidP="000C5766">
      <w:pPr>
        <w:spacing w:after="0" w:line="240" w:lineRule="auto"/>
        <w:rPr>
          <w:rFonts w:ascii="Lucida Calligraphy" w:hAnsi="Lucida Calligraphy"/>
          <w:sz w:val="20"/>
          <w:szCs w:val="20"/>
        </w:rPr>
      </w:pPr>
      <w:r w:rsidRPr="00EB5A66">
        <w:rPr>
          <w:rFonts w:ascii="Lucida Calligraphy" w:hAnsi="Lucida Calligraphy"/>
          <w:sz w:val="20"/>
          <w:szCs w:val="20"/>
        </w:rPr>
        <w:t>Patricia Lake</w:t>
      </w:r>
    </w:p>
    <w:p w14:paraId="3E46C8F4" w14:textId="77777777" w:rsidR="00DC1D9A" w:rsidRDefault="00DC1D9A" w:rsidP="000C5766">
      <w:pPr>
        <w:spacing w:after="0" w:line="240" w:lineRule="auto"/>
      </w:pPr>
    </w:p>
    <w:p w14:paraId="1725273E" w14:textId="089C3BA4" w:rsidR="00C6513E" w:rsidRDefault="00DC1D9A" w:rsidP="000C5766">
      <w:pPr>
        <w:spacing w:after="0" w:line="240" w:lineRule="auto"/>
      </w:pPr>
      <w:r>
        <w:t>PL</w:t>
      </w:r>
      <w:r w:rsidR="00FB3546">
        <w:t>/JLH</w:t>
      </w:r>
      <w:r w:rsidR="00DC29B6">
        <w:t xml:space="preserve"> </w:t>
      </w:r>
      <w:r w:rsidR="00E347D2">
        <w:t xml:space="preserve"> </w:t>
      </w:r>
    </w:p>
    <w:p w14:paraId="0AB75903" w14:textId="77777777" w:rsidR="00A42738" w:rsidRDefault="00A42738" w:rsidP="000C5766">
      <w:pPr>
        <w:spacing w:after="0" w:line="240" w:lineRule="auto"/>
      </w:pPr>
    </w:p>
    <w:p w14:paraId="7A8E9BA1" w14:textId="77777777" w:rsidR="00F167B3" w:rsidRDefault="00F167B3" w:rsidP="000C5766">
      <w:pPr>
        <w:spacing w:after="0" w:line="240" w:lineRule="auto"/>
      </w:pPr>
    </w:p>
    <w:p w14:paraId="25EF545C" w14:textId="27E702A9" w:rsidR="007A2857" w:rsidRDefault="007A2857" w:rsidP="000C5766">
      <w:pPr>
        <w:spacing w:after="0" w:line="240" w:lineRule="auto"/>
      </w:pPr>
    </w:p>
    <w:p w14:paraId="645DE4E9" w14:textId="01239E7B" w:rsidR="006A38EF" w:rsidRDefault="006A38EF" w:rsidP="000C5766">
      <w:pPr>
        <w:spacing w:after="0" w:line="240" w:lineRule="auto"/>
      </w:pPr>
    </w:p>
    <w:p w14:paraId="4E83945F" w14:textId="28DFE97D" w:rsidR="006A38EF" w:rsidRDefault="006A38EF" w:rsidP="000C5766">
      <w:pPr>
        <w:spacing w:after="0" w:line="240" w:lineRule="auto"/>
      </w:pPr>
    </w:p>
    <w:p w14:paraId="310D31B5" w14:textId="6238C9AA" w:rsidR="006A38EF" w:rsidRDefault="006A38EF" w:rsidP="000C5766">
      <w:pPr>
        <w:spacing w:after="0" w:line="240" w:lineRule="auto"/>
      </w:pPr>
    </w:p>
    <w:p w14:paraId="379D6197" w14:textId="2BB5A7BD" w:rsidR="006A38EF" w:rsidRDefault="006A38EF" w:rsidP="000C5766">
      <w:pPr>
        <w:spacing w:after="0" w:line="240" w:lineRule="auto"/>
      </w:pPr>
    </w:p>
    <w:p w14:paraId="72F0B4E1" w14:textId="175816EC" w:rsidR="006A38EF" w:rsidRDefault="006A38EF" w:rsidP="000C5766">
      <w:pPr>
        <w:spacing w:after="0" w:line="240" w:lineRule="auto"/>
      </w:pPr>
    </w:p>
    <w:p w14:paraId="297426E4" w14:textId="6804B36C" w:rsidR="006A38EF" w:rsidRDefault="006A38EF" w:rsidP="000C5766">
      <w:pPr>
        <w:spacing w:after="0" w:line="240" w:lineRule="auto"/>
      </w:pPr>
    </w:p>
    <w:p w14:paraId="176411BA" w14:textId="7508B7BA" w:rsidR="006A38EF" w:rsidRDefault="006A38EF" w:rsidP="000C5766">
      <w:pPr>
        <w:spacing w:after="0" w:line="240" w:lineRule="auto"/>
      </w:pPr>
    </w:p>
    <w:p w14:paraId="6A7D4C62" w14:textId="63E84881" w:rsidR="006A38EF" w:rsidRDefault="006A38EF" w:rsidP="000C5766">
      <w:pPr>
        <w:spacing w:after="0" w:line="240" w:lineRule="auto"/>
      </w:pPr>
    </w:p>
    <w:p w14:paraId="61327532" w14:textId="67C6F46D" w:rsidR="006A38EF" w:rsidRDefault="006A38EF" w:rsidP="000C5766">
      <w:pPr>
        <w:spacing w:after="0" w:line="240" w:lineRule="auto"/>
      </w:pPr>
    </w:p>
    <w:p w14:paraId="569BDDB3" w14:textId="34950FA5" w:rsidR="006A38EF" w:rsidRDefault="006A38EF" w:rsidP="000C5766">
      <w:pPr>
        <w:spacing w:after="0" w:line="240" w:lineRule="auto"/>
      </w:pPr>
    </w:p>
    <w:p w14:paraId="5585EAD5" w14:textId="0D8EC892" w:rsidR="006A38EF" w:rsidRDefault="006A38EF" w:rsidP="000C5766">
      <w:pPr>
        <w:spacing w:after="0" w:line="240" w:lineRule="auto"/>
      </w:pPr>
    </w:p>
    <w:p w14:paraId="39B13EB0" w14:textId="5FBEC1DF" w:rsidR="006A38EF" w:rsidRDefault="006A38EF" w:rsidP="000C5766">
      <w:pPr>
        <w:spacing w:after="0" w:line="240" w:lineRule="auto"/>
      </w:pPr>
    </w:p>
    <w:p w14:paraId="34208358" w14:textId="5E5BA00F" w:rsidR="006A38EF" w:rsidRDefault="006A38EF" w:rsidP="000C5766">
      <w:pPr>
        <w:spacing w:after="0" w:line="240" w:lineRule="auto"/>
      </w:pPr>
    </w:p>
    <w:p w14:paraId="7C183829" w14:textId="482F7F7F" w:rsidR="006A38EF" w:rsidRDefault="006A38EF" w:rsidP="000C5766">
      <w:pPr>
        <w:spacing w:after="0" w:line="240" w:lineRule="auto"/>
      </w:pPr>
    </w:p>
    <w:p w14:paraId="613AF5B0" w14:textId="2DF056E0" w:rsidR="006A38EF" w:rsidRDefault="006A38EF" w:rsidP="000C5766">
      <w:pPr>
        <w:spacing w:after="0" w:line="240" w:lineRule="auto"/>
      </w:pPr>
    </w:p>
    <w:p w14:paraId="7841A577" w14:textId="0975BB1F" w:rsidR="006A38EF" w:rsidRDefault="006A38EF" w:rsidP="000C5766">
      <w:pPr>
        <w:spacing w:after="0" w:line="240" w:lineRule="auto"/>
      </w:pPr>
    </w:p>
    <w:p w14:paraId="04985587" w14:textId="6315D789" w:rsidR="006A38EF" w:rsidRDefault="006A38EF" w:rsidP="000C5766">
      <w:pPr>
        <w:spacing w:after="0" w:line="240" w:lineRule="auto"/>
      </w:pPr>
    </w:p>
    <w:p w14:paraId="57FA8526" w14:textId="40D2EF9A" w:rsidR="006A38EF" w:rsidRDefault="006A38EF" w:rsidP="000C5766">
      <w:pPr>
        <w:spacing w:after="0" w:line="240" w:lineRule="auto"/>
      </w:pPr>
    </w:p>
    <w:p w14:paraId="773EB6E4" w14:textId="3BFB41C3" w:rsidR="006A38EF" w:rsidRDefault="006A38EF" w:rsidP="000C5766">
      <w:pPr>
        <w:spacing w:after="0" w:line="240" w:lineRule="auto"/>
      </w:pPr>
    </w:p>
    <w:p w14:paraId="3116B646" w14:textId="4F5B6C80" w:rsidR="006A38EF" w:rsidRDefault="006A38EF" w:rsidP="000C5766">
      <w:pPr>
        <w:spacing w:after="0" w:line="240" w:lineRule="auto"/>
      </w:pPr>
    </w:p>
    <w:p w14:paraId="015E58E0" w14:textId="1B842BD8" w:rsidR="006A38EF" w:rsidRDefault="006A38EF" w:rsidP="000C5766">
      <w:pPr>
        <w:spacing w:after="0" w:line="240" w:lineRule="auto"/>
      </w:pPr>
    </w:p>
    <w:p w14:paraId="3892C63A" w14:textId="71CB6C5B" w:rsidR="006A38EF" w:rsidRDefault="006A38EF" w:rsidP="000C5766">
      <w:pPr>
        <w:spacing w:after="0" w:line="240" w:lineRule="auto"/>
      </w:pPr>
    </w:p>
    <w:p w14:paraId="2408D9F1" w14:textId="029DC833" w:rsidR="006A38EF" w:rsidRDefault="006A38EF" w:rsidP="000C5766">
      <w:pPr>
        <w:spacing w:after="0" w:line="240" w:lineRule="auto"/>
      </w:pPr>
    </w:p>
    <w:p w14:paraId="7A15F13D" w14:textId="36D4B184" w:rsidR="006A38EF" w:rsidRDefault="006A38EF" w:rsidP="000C5766">
      <w:pPr>
        <w:spacing w:after="0" w:line="240" w:lineRule="auto"/>
      </w:pPr>
    </w:p>
    <w:p w14:paraId="18AAE534" w14:textId="6F27C3F8" w:rsidR="006A38EF" w:rsidRDefault="006A38EF" w:rsidP="000C5766">
      <w:pPr>
        <w:spacing w:after="0" w:line="240" w:lineRule="auto"/>
      </w:pPr>
    </w:p>
    <w:p w14:paraId="6395F741" w14:textId="0B3B63B0" w:rsidR="006A38EF" w:rsidRDefault="006A38EF" w:rsidP="000C5766">
      <w:pPr>
        <w:spacing w:after="0" w:line="240" w:lineRule="auto"/>
      </w:pPr>
    </w:p>
    <w:p w14:paraId="006C2012" w14:textId="4F1710CE" w:rsidR="006A38EF" w:rsidRDefault="006A38EF" w:rsidP="000C5766">
      <w:pPr>
        <w:spacing w:after="0" w:line="240" w:lineRule="auto"/>
      </w:pPr>
    </w:p>
    <w:p w14:paraId="42EC8681" w14:textId="77777777" w:rsidR="006A38EF" w:rsidRDefault="006A38EF" w:rsidP="000C5766">
      <w:pPr>
        <w:spacing w:after="0" w:line="240" w:lineRule="auto"/>
      </w:pPr>
    </w:p>
    <w:sectPr w:rsidR="006A3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U3NzIwMTawtDBS0lEKTi0uzszPAykwMawFALr4GLwtAAAA"/>
  </w:docVars>
  <w:rsids>
    <w:rsidRoot w:val="00943F4E"/>
    <w:rsid w:val="00000075"/>
    <w:rsid w:val="00003F2E"/>
    <w:rsid w:val="00004A87"/>
    <w:rsid w:val="0000650E"/>
    <w:rsid w:val="00010204"/>
    <w:rsid w:val="00012943"/>
    <w:rsid w:val="0001510F"/>
    <w:rsid w:val="00015A47"/>
    <w:rsid w:val="00015C9D"/>
    <w:rsid w:val="00017566"/>
    <w:rsid w:val="00017567"/>
    <w:rsid w:val="000203C2"/>
    <w:rsid w:val="000203C5"/>
    <w:rsid w:val="000206DF"/>
    <w:rsid w:val="00021FB7"/>
    <w:rsid w:val="000224C0"/>
    <w:rsid w:val="000226C8"/>
    <w:rsid w:val="0002337E"/>
    <w:rsid w:val="000241B6"/>
    <w:rsid w:val="00024200"/>
    <w:rsid w:val="00024D66"/>
    <w:rsid w:val="00025672"/>
    <w:rsid w:val="00026244"/>
    <w:rsid w:val="00027B58"/>
    <w:rsid w:val="000306A2"/>
    <w:rsid w:val="000327B9"/>
    <w:rsid w:val="000327C4"/>
    <w:rsid w:val="0003376C"/>
    <w:rsid w:val="00034B51"/>
    <w:rsid w:val="00035095"/>
    <w:rsid w:val="00041A3A"/>
    <w:rsid w:val="00041FD2"/>
    <w:rsid w:val="00042C6E"/>
    <w:rsid w:val="0004388F"/>
    <w:rsid w:val="00044F4B"/>
    <w:rsid w:val="000450F7"/>
    <w:rsid w:val="00046B25"/>
    <w:rsid w:val="000509C8"/>
    <w:rsid w:val="00051286"/>
    <w:rsid w:val="0005177A"/>
    <w:rsid w:val="000533C5"/>
    <w:rsid w:val="00053884"/>
    <w:rsid w:val="00054B97"/>
    <w:rsid w:val="0005609E"/>
    <w:rsid w:val="0005664A"/>
    <w:rsid w:val="00057892"/>
    <w:rsid w:val="00062FD4"/>
    <w:rsid w:val="000640EA"/>
    <w:rsid w:val="000651F4"/>
    <w:rsid w:val="00065329"/>
    <w:rsid w:val="000662CA"/>
    <w:rsid w:val="00067D5E"/>
    <w:rsid w:val="00070367"/>
    <w:rsid w:val="00070E8C"/>
    <w:rsid w:val="0007138F"/>
    <w:rsid w:val="0007169F"/>
    <w:rsid w:val="0007350D"/>
    <w:rsid w:val="000808E2"/>
    <w:rsid w:val="000816A7"/>
    <w:rsid w:val="00081B1C"/>
    <w:rsid w:val="000820E2"/>
    <w:rsid w:val="000839DA"/>
    <w:rsid w:val="00085732"/>
    <w:rsid w:val="00085FDE"/>
    <w:rsid w:val="00086C64"/>
    <w:rsid w:val="00087A6F"/>
    <w:rsid w:val="00090712"/>
    <w:rsid w:val="00090D85"/>
    <w:rsid w:val="00091CAC"/>
    <w:rsid w:val="0009419F"/>
    <w:rsid w:val="00094A1A"/>
    <w:rsid w:val="00095085"/>
    <w:rsid w:val="00096FA1"/>
    <w:rsid w:val="000972DF"/>
    <w:rsid w:val="00097414"/>
    <w:rsid w:val="0009796E"/>
    <w:rsid w:val="00097CCE"/>
    <w:rsid w:val="000A0BE6"/>
    <w:rsid w:val="000A19FF"/>
    <w:rsid w:val="000A30DE"/>
    <w:rsid w:val="000A3371"/>
    <w:rsid w:val="000A4036"/>
    <w:rsid w:val="000A40D8"/>
    <w:rsid w:val="000A435C"/>
    <w:rsid w:val="000A47ED"/>
    <w:rsid w:val="000A67B2"/>
    <w:rsid w:val="000A7CBD"/>
    <w:rsid w:val="000B000D"/>
    <w:rsid w:val="000B0B74"/>
    <w:rsid w:val="000B0CC5"/>
    <w:rsid w:val="000B0D05"/>
    <w:rsid w:val="000B1659"/>
    <w:rsid w:val="000B3383"/>
    <w:rsid w:val="000B3A11"/>
    <w:rsid w:val="000B4869"/>
    <w:rsid w:val="000B4B0F"/>
    <w:rsid w:val="000B4B2A"/>
    <w:rsid w:val="000B60DC"/>
    <w:rsid w:val="000B6D27"/>
    <w:rsid w:val="000C0BE6"/>
    <w:rsid w:val="000C0DEB"/>
    <w:rsid w:val="000C10B0"/>
    <w:rsid w:val="000C225E"/>
    <w:rsid w:val="000C262F"/>
    <w:rsid w:val="000C30E5"/>
    <w:rsid w:val="000C4797"/>
    <w:rsid w:val="000C479F"/>
    <w:rsid w:val="000C51DA"/>
    <w:rsid w:val="000C5715"/>
    <w:rsid w:val="000C5766"/>
    <w:rsid w:val="000C6A94"/>
    <w:rsid w:val="000C6BC2"/>
    <w:rsid w:val="000C70E6"/>
    <w:rsid w:val="000D0164"/>
    <w:rsid w:val="000D111D"/>
    <w:rsid w:val="000D1443"/>
    <w:rsid w:val="000D2B5B"/>
    <w:rsid w:val="000D37B5"/>
    <w:rsid w:val="000D6399"/>
    <w:rsid w:val="000D78B5"/>
    <w:rsid w:val="000E06D7"/>
    <w:rsid w:val="000E12FA"/>
    <w:rsid w:val="000E2A62"/>
    <w:rsid w:val="000E33AE"/>
    <w:rsid w:val="000E4EDD"/>
    <w:rsid w:val="000E659B"/>
    <w:rsid w:val="000E68AD"/>
    <w:rsid w:val="000E73EA"/>
    <w:rsid w:val="000E7B82"/>
    <w:rsid w:val="000E7EC3"/>
    <w:rsid w:val="000F15E1"/>
    <w:rsid w:val="000F5A62"/>
    <w:rsid w:val="000F657D"/>
    <w:rsid w:val="000F736D"/>
    <w:rsid w:val="001006C0"/>
    <w:rsid w:val="00101177"/>
    <w:rsid w:val="00101528"/>
    <w:rsid w:val="00101947"/>
    <w:rsid w:val="00101A07"/>
    <w:rsid w:val="00102383"/>
    <w:rsid w:val="00102CC0"/>
    <w:rsid w:val="00103157"/>
    <w:rsid w:val="0010429F"/>
    <w:rsid w:val="0010445A"/>
    <w:rsid w:val="00107112"/>
    <w:rsid w:val="00110E6F"/>
    <w:rsid w:val="00111C05"/>
    <w:rsid w:val="0011362D"/>
    <w:rsid w:val="00113D51"/>
    <w:rsid w:val="00114792"/>
    <w:rsid w:val="00115710"/>
    <w:rsid w:val="00115EEA"/>
    <w:rsid w:val="001162ED"/>
    <w:rsid w:val="00117669"/>
    <w:rsid w:val="001201EB"/>
    <w:rsid w:val="00120B1A"/>
    <w:rsid w:val="001216F4"/>
    <w:rsid w:val="00121EDD"/>
    <w:rsid w:val="00125368"/>
    <w:rsid w:val="0012612C"/>
    <w:rsid w:val="0012689F"/>
    <w:rsid w:val="00127AC3"/>
    <w:rsid w:val="00127D92"/>
    <w:rsid w:val="00131912"/>
    <w:rsid w:val="00131DC8"/>
    <w:rsid w:val="00132C2A"/>
    <w:rsid w:val="00133243"/>
    <w:rsid w:val="00134B38"/>
    <w:rsid w:val="0013650E"/>
    <w:rsid w:val="00137AA0"/>
    <w:rsid w:val="00137E59"/>
    <w:rsid w:val="0014026C"/>
    <w:rsid w:val="0014136A"/>
    <w:rsid w:val="001417DE"/>
    <w:rsid w:val="00141D72"/>
    <w:rsid w:val="0014255E"/>
    <w:rsid w:val="001431F7"/>
    <w:rsid w:val="0014396B"/>
    <w:rsid w:val="0014616C"/>
    <w:rsid w:val="00150D90"/>
    <w:rsid w:val="00151324"/>
    <w:rsid w:val="001521B6"/>
    <w:rsid w:val="00152A51"/>
    <w:rsid w:val="00153B5E"/>
    <w:rsid w:val="00154173"/>
    <w:rsid w:val="001548FB"/>
    <w:rsid w:val="00154DD8"/>
    <w:rsid w:val="0015576B"/>
    <w:rsid w:val="00156777"/>
    <w:rsid w:val="00161A7F"/>
    <w:rsid w:val="00161F11"/>
    <w:rsid w:val="00162713"/>
    <w:rsid w:val="0016362D"/>
    <w:rsid w:val="001637FA"/>
    <w:rsid w:val="00163C04"/>
    <w:rsid w:val="001651F8"/>
    <w:rsid w:val="001660CD"/>
    <w:rsid w:val="00166989"/>
    <w:rsid w:val="00166A95"/>
    <w:rsid w:val="00166BC6"/>
    <w:rsid w:val="001705E9"/>
    <w:rsid w:val="00170F15"/>
    <w:rsid w:val="0017217D"/>
    <w:rsid w:val="00172839"/>
    <w:rsid w:val="00172F95"/>
    <w:rsid w:val="0017408B"/>
    <w:rsid w:val="0017413A"/>
    <w:rsid w:val="001754B6"/>
    <w:rsid w:val="00175571"/>
    <w:rsid w:val="001758A1"/>
    <w:rsid w:val="0017761E"/>
    <w:rsid w:val="001803BE"/>
    <w:rsid w:val="001813D9"/>
    <w:rsid w:val="0018374F"/>
    <w:rsid w:val="00183860"/>
    <w:rsid w:val="001838F6"/>
    <w:rsid w:val="00183B9E"/>
    <w:rsid w:val="00183DDC"/>
    <w:rsid w:val="00183F29"/>
    <w:rsid w:val="0018475C"/>
    <w:rsid w:val="00184DB3"/>
    <w:rsid w:val="0018551D"/>
    <w:rsid w:val="00187899"/>
    <w:rsid w:val="00190253"/>
    <w:rsid w:val="001903D2"/>
    <w:rsid w:val="001906AB"/>
    <w:rsid w:val="00190E81"/>
    <w:rsid w:val="001917CC"/>
    <w:rsid w:val="00191993"/>
    <w:rsid w:val="00191C16"/>
    <w:rsid w:val="001940B3"/>
    <w:rsid w:val="00194FB4"/>
    <w:rsid w:val="0019521D"/>
    <w:rsid w:val="001952E6"/>
    <w:rsid w:val="00195F69"/>
    <w:rsid w:val="00196169"/>
    <w:rsid w:val="00196D65"/>
    <w:rsid w:val="001A0684"/>
    <w:rsid w:val="001A0CBA"/>
    <w:rsid w:val="001A125D"/>
    <w:rsid w:val="001A1793"/>
    <w:rsid w:val="001A17B2"/>
    <w:rsid w:val="001A1F59"/>
    <w:rsid w:val="001A3549"/>
    <w:rsid w:val="001A42C1"/>
    <w:rsid w:val="001A42F1"/>
    <w:rsid w:val="001A5CB6"/>
    <w:rsid w:val="001A6AB9"/>
    <w:rsid w:val="001A6ABA"/>
    <w:rsid w:val="001A7BF5"/>
    <w:rsid w:val="001B0268"/>
    <w:rsid w:val="001B134F"/>
    <w:rsid w:val="001B157B"/>
    <w:rsid w:val="001B2969"/>
    <w:rsid w:val="001B3055"/>
    <w:rsid w:val="001B39D6"/>
    <w:rsid w:val="001B3F70"/>
    <w:rsid w:val="001B3FD4"/>
    <w:rsid w:val="001B514D"/>
    <w:rsid w:val="001B518B"/>
    <w:rsid w:val="001C0D16"/>
    <w:rsid w:val="001C17DA"/>
    <w:rsid w:val="001C5003"/>
    <w:rsid w:val="001C68EB"/>
    <w:rsid w:val="001C699A"/>
    <w:rsid w:val="001D0D2C"/>
    <w:rsid w:val="001D10C2"/>
    <w:rsid w:val="001D174A"/>
    <w:rsid w:val="001D2745"/>
    <w:rsid w:val="001D29CA"/>
    <w:rsid w:val="001D2DD4"/>
    <w:rsid w:val="001D4D3C"/>
    <w:rsid w:val="001D5716"/>
    <w:rsid w:val="001D7CF0"/>
    <w:rsid w:val="001E0983"/>
    <w:rsid w:val="001E1288"/>
    <w:rsid w:val="001E12FB"/>
    <w:rsid w:val="001E1351"/>
    <w:rsid w:val="001E1B64"/>
    <w:rsid w:val="001E1E44"/>
    <w:rsid w:val="001E251E"/>
    <w:rsid w:val="001E2785"/>
    <w:rsid w:val="001E3763"/>
    <w:rsid w:val="001E6ECA"/>
    <w:rsid w:val="001F043D"/>
    <w:rsid w:val="001F0A15"/>
    <w:rsid w:val="001F25BC"/>
    <w:rsid w:val="001F43F8"/>
    <w:rsid w:val="001F5A0A"/>
    <w:rsid w:val="002015D9"/>
    <w:rsid w:val="002022A0"/>
    <w:rsid w:val="00202E2D"/>
    <w:rsid w:val="00203DAE"/>
    <w:rsid w:val="00203E78"/>
    <w:rsid w:val="00205B1D"/>
    <w:rsid w:val="0020602A"/>
    <w:rsid w:val="002068F2"/>
    <w:rsid w:val="002077D0"/>
    <w:rsid w:val="0021024C"/>
    <w:rsid w:val="00210736"/>
    <w:rsid w:val="00210A08"/>
    <w:rsid w:val="002127B0"/>
    <w:rsid w:val="0021394B"/>
    <w:rsid w:val="0021417A"/>
    <w:rsid w:val="00214538"/>
    <w:rsid w:val="00215047"/>
    <w:rsid w:val="00216F4A"/>
    <w:rsid w:val="002209BC"/>
    <w:rsid w:val="002220A2"/>
    <w:rsid w:val="00222122"/>
    <w:rsid w:val="002223D3"/>
    <w:rsid w:val="002227B6"/>
    <w:rsid w:val="00223446"/>
    <w:rsid w:val="00223E7D"/>
    <w:rsid w:val="00224BBD"/>
    <w:rsid w:val="00224F7D"/>
    <w:rsid w:val="0022651C"/>
    <w:rsid w:val="002315AC"/>
    <w:rsid w:val="00231A68"/>
    <w:rsid w:val="00233D01"/>
    <w:rsid w:val="00234E02"/>
    <w:rsid w:val="002362FF"/>
    <w:rsid w:val="002401ED"/>
    <w:rsid w:val="0024053E"/>
    <w:rsid w:val="00241CEC"/>
    <w:rsid w:val="00241DD6"/>
    <w:rsid w:val="00241E4E"/>
    <w:rsid w:val="00242C18"/>
    <w:rsid w:val="002450CA"/>
    <w:rsid w:val="00245155"/>
    <w:rsid w:val="00246AC5"/>
    <w:rsid w:val="00247FDE"/>
    <w:rsid w:val="00250C23"/>
    <w:rsid w:val="00252892"/>
    <w:rsid w:val="0025393B"/>
    <w:rsid w:val="00254623"/>
    <w:rsid w:val="00254B37"/>
    <w:rsid w:val="00255B92"/>
    <w:rsid w:val="00255DAF"/>
    <w:rsid w:val="00257BF8"/>
    <w:rsid w:val="00257E6F"/>
    <w:rsid w:val="00260023"/>
    <w:rsid w:val="002602E0"/>
    <w:rsid w:val="00260E32"/>
    <w:rsid w:val="00271088"/>
    <w:rsid w:val="002716F4"/>
    <w:rsid w:val="00273214"/>
    <w:rsid w:val="00273461"/>
    <w:rsid w:val="002734E1"/>
    <w:rsid w:val="00273BCE"/>
    <w:rsid w:val="002741D2"/>
    <w:rsid w:val="00274CF0"/>
    <w:rsid w:val="00275332"/>
    <w:rsid w:val="0027681D"/>
    <w:rsid w:val="00281744"/>
    <w:rsid w:val="00282BDB"/>
    <w:rsid w:val="00283522"/>
    <w:rsid w:val="00283A62"/>
    <w:rsid w:val="002848B7"/>
    <w:rsid w:val="002856C7"/>
    <w:rsid w:val="002858F4"/>
    <w:rsid w:val="00285E8C"/>
    <w:rsid w:val="00286A15"/>
    <w:rsid w:val="00286D3F"/>
    <w:rsid w:val="00287C19"/>
    <w:rsid w:val="00287FCC"/>
    <w:rsid w:val="00290DE4"/>
    <w:rsid w:val="002912AF"/>
    <w:rsid w:val="00291B6F"/>
    <w:rsid w:val="00294FDD"/>
    <w:rsid w:val="002955AC"/>
    <w:rsid w:val="00296ACB"/>
    <w:rsid w:val="0029771B"/>
    <w:rsid w:val="002A2692"/>
    <w:rsid w:val="002A4D43"/>
    <w:rsid w:val="002A6516"/>
    <w:rsid w:val="002A6BD7"/>
    <w:rsid w:val="002A6FEE"/>
    <w:rsid w:val="002B119A"/>
    <w:rsid w:val="002B1436"/>
    <w:rsid w:val="002B1B35"/>
    <w:rsid w:val="002B3634"/>
    <w:rsid w:val="002B4916"/>
    <w:rsid w:val="002B5B57"/>
    <w:rsid w:val="002B6A19"/>
    <w:rsid w:val="002C01A1"/>
    <w:rsid w:val="002C0C80"/>
    <w:rsid w:val="002C199D"/>
    <w:rsid w:val="002C1B25"/>
    <w:rsid w:val="002C2084"/>
    <w:rsid w:val="002C518D"/>
    <w:rsid w:val="002C53E3"/>
    <w:rsid w:val="002C54D8"/>
    <w:rsid w:val="002C57A6"/>
    <w:rsid w:val="002C6615"/>
    <w:rsid w:val="002C726B"/>
    <w:rsid w:val="002C7361"/>
    <w:rsid w:val="002C7AFA"/>
    <w:rsid w:val="002D06ED"/>
    <w:rsid w:val="002D1C06"/>
    <w:rsid w:val="002D1E19"/>
    <w:rsid w:val="002D202B"/>
    <w:rsid w:val="002D2A84"/>
    <w:rsid w:val="002D343A"/>
    <w:rsid w:val="002D3B4A"/>
    <w:rsid w:val="002D499B"/>
    <w:rsid w:val="002D5457"/>
    <w:rsid w:val="002E1577"/>
    <w:rsid w:val="002E1E22"/>
    <w:rsid w:val="002E2EFD"/>
    <w:rsid w:val="002E38C9"/>
    <w:rsid w:val="002E4957"/>
    <w:rsid w:val="002E765D"/>
    <w:rsid w:val="002F06FC"/>
    <w:rsid w:val="002F0C94"/>
    <w:rsid w:val="002F1757"/>
    <w:rsid w:val="002F216B"/>
    <w:rsid w:val="002F21FD"/>
    <w:rsid w:val="002F249D"/>
    <w:rsid w:val="002F3A13"/>
    <w:rsid w:val="002F4CC5"/>
    <w:rsid w:val="002F7186"/>
    <w:rsid w:val="00301850"/>
    <w:rsid w:val="003024C2"/>
    <w:rsid w:val="0030312C"/>
    <w:rsid w:val="00304959"/>
    <w:rsid w:val="0030529A"/>
    <w:rsid w:val="0030534B"/>
    <w:rsid w:val="00305BEC"/>
    <w:rsid w:val="00306BAD"/>
    <w:rsid w:val="00311F47"/>
    <w:rsid w:val="00313F00"/>
    <w:rsid w:val="00321182"/>
    <w:rsid w:val="003211CC"/>
    <w:rsid w:val="00321E15"/>
    <w:rsid w:val="003222BF"/>
    <w:rsid w:val="0032245A"/>
    <w:rsid w:val="00323A7E"/>
    <w:rsid w:val="00324765"/>
    <w:rsid w:val="00325178"/>
    <w:rsid w:val="003259B4"/>
    <w:rsid w:val="00325BFC"/>
    <w:rsid w:val="00325ED9"/>
    <w:rsid w:val="003260A5"/>
    <w:rsid w:val="00327043"/>
    <w:rsid w:val="00330A71"/>
    <w:rsid w:val="00330CDF"/>
    <w:rsid w:val="00331389"/>
    <w:rsid w:val="003324D0"/>
    <w:rsid w:val="00332DEA"/>
    <w:rsid w:val="00333C19"/>
    <w:rsid w:val="00334A57"/>
    <w:rsid w:val="0033696C"/>
    <w:rsid w:val="00336B02"/>
    <w:rsid w:val="00340376"/>
    <w:rsid w:val="00341EDA"/>
    <w:rsid w:val="00342290"/>
    <w:rsid w:val="00346522"/>
    <w:rsid w:val="00346599"/>
    <w:rsid w:val="00346C30"/>
    <w:rsid w:val="00346E6D"/>
    <w:rsid w:val="00347399"/>
    <w:rsid w:val="003527BB"/>
    <w:rsid w:val="00352F6C"/>
    <w:rsid w:val="00354390"/>
    <w:rsid w:val="00354BC2"/>
    <w:rsid w:val="003572C7"/>
    <w:rsid w:val="00357628"/>
    <w:rsid w:val="00361A16"/>
    <w:rsid w:val="003626F9"/>
    <w:rsid w:val="00362FCD"/>
    <w:rsid w:val="003642D8"/>
    <w:rsid w:val="0036649F"/>
    <w:rsid w:val="00366D81"/>
    <w:rsid w:val="0036775B"/>
    <w:rsid w:val="00370E5A"/>
    <w:rsid w:val="00371102"/>
    <w:rsid w:val="00372333"/>
    <w:rsid w:val="003749B6"/>
    <w:rsid w:val="00375315"/>
    <w:rsid w:val="00380C4A"/>
    <w:rsid w:val="0038254F"/>
    <w:rsid w:val="00382F3D"/>
    <w:rsid w:val="003834D5"/>
    <w:rsid w:val="00383946"/>
    <w:rsid w:val="00383D09"/>
    <w:rsid w:val="00385132"/>
    <w:rsid w:val="0038597B"/>
    <w:rsid w:val="00386233"/>
    <w:rsid w:val="00386E1E"/>
    <w:rsid w:val="00390A4A"/>
    <w:rsid w:val="00391527"/>
    <w:rsid w:val="00391E33"/>
    <w:rsid w:val="00391F53"/>
    <w:rsid w:val="003921FE"/>
    <w:rsid w:val="0039250C"/>
    <w:rsid w:val="00393E32"/>
    <w:rsid w:val="0039587D"/>
    <w:rsid w:val="0039677D"/>
    <w:rsid w:val="003A291F"/>
    <w:rsid w:val="003A4BA2"/>
    <w:rsid w:val="003B0A94"/>
    <w:rsid w:val="003B123D"/>
    <w:rsid w:val="003B12BD"/>
    <w:rsid w:val="003B371C"/>
    <w:rsid w:val="003B3DEB"/>
    <w:rsid w:val="003B4104"/>
    <w:rsid w:val="003B412E"/>
    <w:rsid w:val="003B7C3F"/>
    <w:rsid w:val="003C07AE"/>
    <w:rsid w:val="003C0EF3"/>
    <w:rsid w:val="003C12A6"/>
    <w:rsid w:val="003C4672"/>
    <w:rsid w:val="003C4D27"/>
    <w:rsid w:val="003C7865"/>
    <w:rsid w:val="003D1388"/>
    <w:rsid w:val="003D26C4"/>
    <w:rsid w:val="003D27AF"/>
    <w:rsid w:val="003D3395"/>
    <w:rsid w:val="003D4F33"/>
    <w:rsid w:val="003D5726"/>
    <w:rsid w:val="003D69AA"/>
    <w:rsid w:val="003D6DB3"/>
    <w:rsid w:val="003E003B"/>
    <w:rsid w:val="003E041C"/>
    <w:rsid w:val="003E123B"/>
    <w:rsid w:val="003E19C5"/>
    <w:rsid w:val="003E1CAF"/>
    <w:rsid w:val="003E3C06"/>
    <w:rsid w:val="003E45F7"/>
    <w:rsid w:val="003E4E0D"/>
    <w:rsid w:val="003E6E78"/>
    <w:rsid w:val="003F02B6"/>
    <w:rsid w:val="003F0BBC"/>
    <w:rsid w:val="003F0C95"/>
    <w:rsid w:val="003F0E00"/>
    <w:rsid w:val="003F123A"/>
    <w:rsid w:val="003F1A13"/>
    <w:rsid w:val="003F3379"/>
    <w:rsid w:val="003F359A"/>
    <w:rsid w:val="003F3715"/>
    <w:rsid w:val="003F414A"/>
    <w:rsid w:val="003F5048"/>
    <w:rsid w:val="003F5AD1"/>
    <w:rsid w:val="003F7DDA"/>
    <w:rsid w:val="00400124"/>
    <w:rsid w:val="004010BA"/>
    <w:rsid w:val="0040239F"/>
    <w:rsid w:val="004029D6"/>
    <w:rsid w:val="00402AE6"/>
    <w:rsid w:val="004034E1"/>
    <w:rsid w:val="00404CD5"/>
    <w:rsid w:val="00406049"/>
    <w:rsid w:val="0041088D"/>
    <w:rsid w:val="004108E2"/>
    <w:rsid w:val="00410DC3"/>
    <w:rsid w:val="00412A94"/>
    <w:rsid w:val="00414F6C"/>
    <w:rsid w:val="0041559C"/>
    <w:rsid w:val="00415692"/>
    <w:rsid w:val="0041596B"/>
    <w:rsid w:val="00416CF6"/>
    <w:rsid w:val="004214DB"/>
    <w:rsid w:val="00422ED9"/>
    <w:rsid w:val="0042572B"/>
    <w:rsid w:val="0042621A"/>
    <w:rsid w:val="00426E50"/>
    <w:rsid w:val="00426FBF"/>
    <w:rsid w:val="0043096A"/>
    <w:rsid w:val="0043118D"/>
    <w:rsid w:val="00432935"/>
    <w:rsid w:val="00434AD5"/>
    <w:rsid w:val="0043637E"/>
    <w:rsid w:val="00436986"/>
    <w:rsid w:val="00437EBF"/>
    <w:rsid w:val="004407E8"/>
    <w:rsid w:val="004441C7"/>
    <w:rsid w:val="004444CB"/>
    <w:rsid w:val="00444F13"/>
    <w:rsid w:val="0044542F"/>
    <w:rsid w:val="00445883"/>
    <w:rsid w:val="004515D7"/>
    <w:rsid w:val="0045278C"/>
    <w:rsid w:val="00453DE0"/>
    <w:rsid w:val="004563BD"/>
    <w:rsid w:val="0045686B"/>
    <w:rsid w:val="00457325"/>
    <w:rsid w:val="00457955"/>
    <w:rsid w:val="00457AB5"/>
    <w:rsid w:val="0046015C"/>
    <w:rsid w:val="004606A4"/>
    <w:rsid w:val="004624F2"/>
    <w:rsid w:val="00462B77"/>
    <w:rsid w:val="00462CAD"/>
    <w:rsid w:val="0046339A"/>
    <w:rsid w:val="00465103"/>
    <w:rsid w:val="0046549F"/>
    <w:rsid w:val="004660CA"/>
    <w:rsid w:val="00467534"/>
    <w:rsid w:val="00470F46"/>
    <w:rsid w:val="00471512"/>
    <w:rsid w:val="00471823"/>
    <w:rsid w:val="00472001"/>
    <w:rsid w:val="0047257A"/>
    <w:rsid w:val="004735C4"/>
    <w:rsid w:val="00473D9D"/>
    <w:rsid w:val="00474A1B"/>
    <w:rsid w:val="004754F3"/>
    <w:rsid w:val="00476722"/>
    <w:rsid w:val="00480492"/>
    <w:rsid w:val="00480F01"/>
    <w:rsid w:val="004824F4"/>
    <w:rsid w:val="004832D6"/>
    <w:rsid w:val="00483CEF"/>
    <w:rsid w:val="004843B2"/>
    <w:rsid w:val="0048445B"/>
    <w:rsid w:val="0048535E"/>
    <w:rsid w:val="004908F6"/>
    <w:rsid w:val="00491A28"/>
    <w:rsid w:val="00491A4D"/>
    <w:rsid w:val="00491D24"/>
    <w:rsid w:val="004928B7"/>
    <w:rsid w:val="00492F4A"/>
    <w:rsid w:val="00496642"/>
    <w:rsid w:val="00496D90"/>
    <w:rsid w:val="004973B4"/>
    <w:rsid w:val="004A36A5"/>
    <w:rsid w:val="004A3990"/>
    <w:rsid w:val="004A4134"/>
    <w:rsid w:val="004A474B"/>
    <w:rsid w:val="004A5FC0"/>
    <w:rsid w:val="004A61EA"/>
    <w:rsid w:val="004A751A"/>
    <w:rsid w:val="004A7642"/>
    <w:rsid w:val="004B1311"/>
    <w:rsid w:val="004B1C12"/>
    <w:rsid w:val="004B235B"/>
    <w:rsid w:val="004B2A5D"/>
    <w:rsid w:val="004B5D34"/>
    <w:rsid w:val="004C0151"/>
    <w:rsid w:val="004C0319"/>
    <w:rsid w:val="004C16C3"/>
    <w:rsid w:val="004C3A03"/>
    <w:rsid w:val="004C49BC"/>
    <w:rsid w:val="004C5BE1"/>
    <w:rsid w:val="004C65F2"/>
    <w:rsid w:val="004C69B0"/>
    <w:rsid w:val="004D0351"/>
    <w:rsid w:val="004D0F62"/>
    <w:rsid w:val="004D3BA2"/>
    <w:rsid w:val="004D3F50"/>
    <w:rsid w:val="004D5518"/>
    <w:rsid w:val="004D60DE"/>
    <w:rsid w:val="004D70BB"/>
    <w:rsid w:val="004E1E28"/>
    <w:rsid w:val="004E305C"/>
    <w:rsid w:val="004E3F91"/>
    <w:rsid w:val="004E444B"/>
    <w:rsid w:val="004E4F3B"/>
    <w:rsid w:val="004E51AC"/>
    <w:rsid w:val="004E5ECE"/>
    <w:rsid w:val="004E6AAF"/>
    <w:rsid w:val="004E77A9"/>
    <w:rsid w:val="004F08EE"/>
    <w:rsid w:val="004F1E51"/>
    <w:rsid w:val="004F2113"/>
    <w:rsid w:val="004F2690"/>
    <w:rsid w:val="004F2AA4"/>
    <w:rsid w:val="004F39DA"/>
    <w:rsid w:val="004F42E4"/>
    <w:rsid w:val="004F4904"/>
    <w:rsid w:val="004F4F9A"/>
    <w:rsid w:val="004F6882"/>
    <w:rsid w:val="004F7E85"/>
    <w:rsid w:val="0050034A"/>
    <w:rsid w:val="00500EDC"/>
    <w:rsid w:val="005023DB"/>
    <w:rsid w:val="00502943"/>
    <w:rsid w:val="005030F6"/>
    <w:rsid w:val="00504205"/>
    <w:rsid w:val="00505600"/>
    <w:rsid w:val="0050690C"/>
    <w:rsid w:val="0050738D"/>
    <w:rsid w:val="00513137"/>
    <w:rsid w:val="00513BA4"/>
    <w:rsid w:val="00513F2E"/>
    <w:rsid w:val="005141C6"/>
    <w:rsid w:val="005142E2"/>
    <w:rsid w:val="00516309"/>
    <w:rsid w:val="005202AE"/>
    <w:rsid w:val="0052053B"/>
    <w:rsid w:val="0052059A"/>
    <w:rsid w:val="00520B9B"/>
    <w:rsid w:val="005210DC"/>
    <w:rsid w:val="00521A3C"/>
    <w:rsid w:val="00523024"/>
    <w:rsid w:val="005232A5"/>
    <w:rsid w:val="005238F6"/>
    <w:rsid w:val="00523ABA"/>
    <w:rsid w:val="00523D71"/>
    <w:rsid w:val="00525522"/>
    <w:rsid w:val="00525CD9"/>
    <w:rsid w:val="00526E79"/>
    <w:rsid w:val="005306EC"/>
    <w:rsid w:val="00530EA8"/>
    <w:rsid w:val="005359A7"/>
    <w:rsid w:val="00535C72"/>
    <w:rsid w:val="00535F44"/>
    <w:rsid w:val="00536951"/>
    <w:rsid w:val="005410F3"/>
    <w:rsid w:val="005414C5"/>
    <w:rsid w:val="005415B1"/>
    <w:rsid w:val="005423A8"/>
    <w:rsid w:val="0054255C"/>
    <w:rsid w:val="00542E15"/>
    <w:rsid w:val="005438D9"/>
    <w:rsid w:val="0054663A"/>
    <w:rsid w:val="00546A0C"/>
    <w:rsid w:val="00546BAF"/>
    <w:rsid w:val="00550188"/>
    <w:rsid w:val="005504E6"/>
    <w:rsid w:val="00550868"/>
    <w:rsid w:val="005522EE"/>
    <w:rsid w:val="005545BD"/>
    <w:rsid w:val="00556196"/>
    <w:rsid w:val="005564FD"/>
    <w:rsid w:val="00557099"/>
    <w:rsid w:val="0056015E"/>
    <w:rsid w:val="00560D76"/>
    <w:rsid w:val="00561D12"/>
    <w:rsid w:val="00562246"/>
    <w:rsid w:val="00563100"/>
    <w:rsid w:val="005648B2"/>
    <w:rsid w:val="005650D7"/>
    <w:rsid w:val="00571F3A"/>
    <w:rsid w:val="00574159"/>
    <w:rsid w:val="00575150"/>
    <w:rsid w:val="00576132"/>
    <w:rsid w:val="0057618D"/>
    <w:rsid w:val="00576809"/>
    <w:rsid w:val="00581416"/>
    <w:rsid w:val="00581453"/>
    <w:rsid w:val="00581F08"/>
    <w:rsid w:val="005828A7"/>
    <w:rsid w:val="00583768"/>
    <w:rsid w:val="005837DD"/>
    <w:rsid w:val="005849FF"/>
    <w:rsid w:val="005916B8"/>
    <w:rsid w:val="00592473"/>
    <w:rsid w:val="005924B6"/>
    <w:rsid w:val="00594F77"/>
    <w:rsid w:val="00595DB8"/>
    <w:rsid w:val="005973DF"/>
    <w:rsid w:val="00597913"/>
    <w:rsid w:val="00597DB4"/>
    <w:rsid w:val="005A0AF5"/>
    <w:rsid w:val="005A2AB5"/>
    <w:rsid w:val="005A3AC9"/>
    <w:rsid w:val="005A47B8"/>
    <w:rsid w:val="005A6666"/>
    <w:rsid w:val="005A7D70"/>
    <w:rsid w:val="005B0500"/>
    <w:rsid w:val="005B0866"/>
    <w:rsid w:val="005B0B6F"/>
    <w:rsid w:val="005B32F0"/>
    <w:rsid w:val="005B3B05"/>
    <w:rsid w:val="005B52A1"/>
    <w:rsid w:val="005B67A9"/>
    <w:rsid w:val="005B7EA8"/>
    <w:rsid w:val="005C4931"/>
    <w:rsid w:val="005C4CA0"/>
    <w:rsid w:val="005C789B"/>
    <w:rsid w:val="005D0D96"/>
    <w:rsid w:val="005D1968"/>
    <w:rsid w:val="005D1C1C"/>
    <w:rsid w:val="005D2F44"/>
    <w:rsid w:val="005D43F3"/>
    <w:rsid w:val="005D5C3A"/>
    <w:rsid w:val="005D6D1F"/>
    <w:rsid w:val="005D7096"/>
    <w:rsid w:val="005D77F4"/>
    <w:rsid w:val="005E2DAC"/>
    <w:rsid w:val="005E4AD6"/>
    <w:rsid w:val="005E579E"/>
    <w:rsid w:val="005F07A6"/>
    <w:rsid w:val="005F0A27"/>
    <w:rsid w:val="005F2E0A"/>
    <w:rsid w:val="005F3492"/>
    <w:rsid w:val="005F53B8"/>
    <w:rsid w:val="005F6940"/>
    <w:rsid w:val="005F6A56"/>
    <w:rsid w:val="005F71B4"/>
    <w:rsid w:val="005F72A9"/>
    <w:rsid w:val="00601B44"/>
    <w:rsid w:val="00601D80"/>
    <w:rsid w:val="006025BF"/>
    <w:rsid w:val="00602F94"/>
    <w:rsid w:val="006030B5"/>
    <w:rsid w:val="006032C3"/>
    <w:rsid w:val="0060488C"/>
    <w:rsid w:val="00604BE3"/>
    <w:rsid w:val="00605336"/>
    <w:rsid w:val="00606F45"/>
    <w:rsid w:val="00607EDC"/>
    <w:rsid w:val="00612424"/>
    <w:rsid w:val="006127F4"/>
    <w:rsid w:val="006146EA"/>
    <w:rsid w:val="00614E12"/>
    <w:rsid w:val="00615E6E"/>
    <w:rsid w:val="00621A1D"/>
    <w:rsid w:val="00622096"/>
    <w:rsid w:val="00622865"/>
    <w:rsid w:val="00623B64"/>
    <w:rsid w:val="00625158"/>
    <w:rsid w:val="00626676"/>
    <w:rsid w:val="0062747A"/>
    <w:rsid w:val="00627BE5"/>
    <w:rsid w:val="00627E4E"/>
    <w:rsid w:val="00630887"/>
    <w:rsid w:val="00630BFD"/>
    <w:rsid w:val="00631118"/>
    <w:rsid w:val="006315B1"/>
    <w:rsid w:val="00631E61"/>
    <w:rsid w:val="00632F51"/>
    <w:rsid w:val="00634751"/>
    <w:rsid w:val="00634BE4"/>
    <w:rsid w:val="00635C8C"/>
    <w:rsid w:val="0063675F"/>
    <w:rsid w:val="00636B4E"/>
    <w:rsid w:val="00636C02"/>
    <w:rsid w:val="0063728E"/>
    <w:rsid w:val="00640E68"/>
    <w:rsid w:val="0064198A"/>
    <w:rsid w:val="0064233A"/>
    <w:rsid w:val="006424F1"/>
    <w:rsid w:val="006457B2"/>
    <w:rsid w:val="006471CC"/>
    <w:rsid w:val="00647626"/>
    <w:rsid w:val="00651BA1"/>
    <w:rsid w:val="00652027"/>
    <w:rsid w:val="006540AA"/>
    <w:rsid w:val="00654DE7"/>
    <w:rsid w:val="00655845"/>
    <w:rsid w:val="00656AA0"/>
    <w:rsid w:val="00656AAD"/>
    <w:rsid w:val="006611D7"/>
    <w:rsid w:val="00662768"/>
    <w:rsid w:val="006627A8"/>
    <w:rsid w:val="00663B61"/>
    <w:rsid w:val="00664F7B"/>
    <w:rsid w:val="00665438"/>
    <w:rsid w:val="0066551A"/>
    <w:rsid w:val="00667ACD"/>
    <w:rsid w:val="006708B3"/>
    <w:rsid w:val="0067099C"/>
    <w:rsid w:val="006711EE"/>
    <w:rsid w:val="006715DE"/>
    <w:rsid w:val="00671D66"/>
    <w:rsid w:val="006725CA"/>
    <w:rsid w:val="00672E68"/>
    <w:rsid w:val="00673463"/>
    <w:rsid w:val="00673832"/>
    <w:rsid w:val="006741B0"/>
    <w:rsid w:val="0067467A"/>
    <w:rsid w:val="00675FF5"/>
    <w:rsid w:val="006760C1"/>
    <w:rsid w:val="00676F41"/>
    <w:rsid w:val="006808E6"/>
    <w:rsid w:val="00680B05"/>
    <w:rsid w:val="00680CC5"/>
    <w:rsid w:val="00681A3B"/>
    <w:rsid w:val="00682072"/>
    <w:rsid w:val="0068344C"/>
    <w:rsid w:val="0068415A"/>
    <w:rsid w:val="00684B68"/>
    <w:rsid w:val="00685258"/>
    <w:rsid w:val="0068550B"/>
    <w:rsid w:val="006866E6"/>
    <w:rsid w:val="006878BE"/>
    <w:rsid w:val="00687C77"/>
    <w:rsid w:val="00690C2C"/>
    <w:rsid w:val="0069112C"/>
    <w:rsid w:val="0069349D"/>
    <w:rsid w:val="00693D06"/>
    <w:rsid w:val="00693D3E"/>
    <w:rsid w:val="00694104"/>
    <w:rsid w:val="0069517F"/>
    <w:rsid w:val="006962A8"/>
    <w:rsid w:val="006963C7"/>
    <w:rsid w:val="0069773E"/>
    <w:rsid w:val="00697EB8"/>
    <w:rsid w:val="006A0461"/>
    <w:rsid w:val="006A07E1"/>
    <w:rsid w:val="006A1822"/>
    <w:rsid w:val="006A27A4"/>
    <w:rsid w:val="006A2856"/>
    <w:rsid w:val="006A3666"/>
    <w:rsid w:val="006A38EF"/>
    <w:rsid w:val="006A3961"/>
    <w:rsid w:val="006A57F9"/>
    <w:rsid w:val="006A60AC"/>
    <w:rsid w:val="006B1372"/>
    <w:rsid w:val="006B2B47"/>
    <w:rsid w:val="006B46D6"/>
    <w:rsid w:val="006B7211"/>
    <w:rsid w:val="006C1281"/>
    <w:rsid w:val="006C1292"/>
    <w:rsid w:val="006C1F87"/>
    <w:rsid w:val="006C2432"/>
    <w:rsid w:val="006C64B7"/>
    <w:rsid w:val="006C6581"/>
    <w:rsid w:val="006C6AE5"/>
    <w:rsid w:val="006D2760"/>
    <w:rsid w:val="006D2F88"/>
    <w:rsid w:val="006D5073"/>
    <w:rsid w:val="006D694F"/>
    <w:rsid w:val="006D6C82"/>
    <w:rsid w:val="006E4115"/>
    <w:rsid w:val="006E550A"/>
    <w:rsid w:val="006E57F1"/>
    <w:rsid w:val="006E5869"/>
    <w:rsid w:val="006E58A1"/>
    <w:rsid w:val="006E5EA8"/>
    <w:rsid w:val="006E615C"/>
    <w:rsid w:val="006E731F"/>
    <w:rsid w:val="006F04B6"/>
    <w:rsid w:val="006F15F1"/>
    <w:rsid w:val="006F2C84"/>
    <w:rsid w:val="006F3573"/>
    <w:rsid w:val="006F48D2"/>
    <w:rsid w:val="006F4DBD"/>
    <w:rsid w:val="006F5201"/>
    <w:rsid w:val="006F5A25"/>
    <w:rsid w:val="006F6743"/>
    <w:rsid w:val="00701571"/>
    <w:rsid w:val="0070183A"/>
    <w:rsid w:val="00702A0C"/>
    <w:rsid w:val="00705212"/>
    <w:rsid w:val="0070636B"/>
    <w:rsid w:val="007071F0"/>
    <w:rsid w:val="00710543"/>
    <w:rsid w:val="00711AE2"/>
    <w:rsid w:val="007157C9"/>
    <w:rsid w:val="007167D5"/>
    <w:rsid w:val="007213B9"/>
    <w:rsid w:val="00722700"/>
    <w:rsid w:val="00722703"/>
    <w:rsid w:val="00724E27"/>
    <w:rsid w:val="0072550B"/>
    <w:rsid w:val="007255D7"/>
    <w:rsid w:val="00727D7C"/>
    <w:rsid w:val="00727E05"/>
    <w:rsid w:val="00732460"/>
    <w:rsid w:val="00733201"/>
    <w:rsid w:val="00733287"/>
    <w:rsid w:val="0073422A"/>
    <w:rsid w:val="00736538"/>
    <w:rsid w:val="00737194"/>
    <w:rsid w:val="0074056E"/>
    <w:rsid w:val="00740CF3"/>
    <w:rsid w:val="00742556"/>
    <w:rsid w:val="007433B7"/>
    <w:rsid w:val="0074346C"/>
    <w:rsid w:val="00743869"/>
    <w:rsid w:val="00743DF6"/>
    <w:rsid w:val="00745FF9"/>
    <w:rsid w:val="007465D9"/>
    <w:rsid w:val="007509C2"/>
    <w:rsid w:val="00755069"/>
    <w:rsid w:val="00755E0F"/>
    <w:rsid w:val="007563FF"/>
    <w:rsid w:val="00757483"/>
    <w:rsid w:val="00757B9B"/>
    <w:rsid w:val="00761F4D"/>
    <w:rsid w:val="00762B7B"/>
    <w:rsid w:val="007632A3"/>
    <w:rsid w:val="00764794"/>
    <w:rsid w:val="00770C79"/>
    <w:rsid w:val="00771FD2"/>
    <w:rsid w:val="00772C7F"/>
    <w:rsid w:val="00775DBF"/>
    <w:rsid w:val="007770A7"/>
    <w:rsid w:val="00777A95"/>
    <w:rsid w:val="007806F7"/>
    <w:rsid w:val="00781732"/>
    <w:rsid w:val="0078173D"/>
    <w:rsid w:val="00781EFE"/>
    <w:rsid w:val="00783BB7"/>
    <w:rsid w:val="007851C3"/>
    <w:rsid w:val="007853C9"/>
    <w:rsid w:val="007859CD"/>
    <w:rsid w:val="00785FF4"/>
    <w:rsid w:val="00786DC6"/>
    <w:rsid w:val="00787D28"/>
    <w:rsid w:val="00790F39"/>
    <w:rsid w:val="007952D1"/>
    <w:rsid w:val="00795BB4"/>
    <w:rsid w:val="007962D8"/>
    <w:rsid w:val="00796F75"/>
    <w:rsid w:val="00797B75"/>
    <w:rsid w:val="007A0045"/>
    <w:rsid w:val="007A23EA"/>
    <w:rsid w:val="007A2857"/>
    <w:rsid w:val="007A2C56"/>
    <w:rsid w:val="007A3C7A"/>
    <w:rsid w:val="007A50E9"/>
    <w:rsid w:val="007A74C6"/>
    <w:rsid w:val="007A7B27"/>
    <w:rsid w:val="007B1D04"/>
    <w:rsid w:val="007B2046"/>
    <w:rsid w:val="007B70E0"/>
    <w:rsid w:val="007B77A9"/>
    <w:rsid w:val="007B7E0F"/>
    <w:rsid w:val="007C05EA"/>
    <w:rsid w:val="007C1709"/>
    <w:rsid w:val="007C1DBE"/>
    <w:rsid w:val="007C28CD"/>
    <w:rsid w:val="007C3257"/>
    <w:rsid w:val="007C3AE3"/>
    <w:rsid w:val="007C4C36"/>
    <w:rsid w:val="007C4E48"/>
    <w:rsid w:val="007D08E1"/>
    <w:rsid w:val="007D0BC9"/>
    <w:rsid w:val="007D1747"/>
    <w:rsid w:val="007D21F5"/>
    <w:rsid w:val="007D2261"/>
    <w:rsid w:val="007D4235"/>
    <w:rsid w:val="007D4A91"/>
    <w:rsid w:val="007D4FC2"/>
    <w:rsid w:val="007D5393"/>
    <w:rsid w:val="007D5948"/>
    <w:rsid w:val="007D75A2"/>
    <w:rsid w:val="007E002C"/>
    <w:rsid w:val="007E0278"/>
    <w:rsid w:val="007E045C"/>
    <w:rsid w:val="007E1970"/>
    <w:rsid w:val="007E2594"/>
    <w:rsid w:val="007E2A45"/>
    <w:rsid w:val="007E2C2C"/>
    <w:rsid w:val="007E3BDF"/>
    <w:rsid w:val="007E65FA"/>
    <w:rsid w:val="007E6733"/>
    <w:rsid w:val="007E673C"/>
    <w:rsid w:val="007E7BDB"/>
    <w:rsid w:val="007E7C93"/>
    <w:rsid w:val="007F0211"/>
    <w:rsid w:val="007F04BF"/>
    <w:rsid w:val="007F2FA4"/>
    <w:rsid w:val="007F448A"/>
    <w:rsid w:val="007F60CC"/>
    <w:rsid w:val="007F6B71"/>
    <w:rsid w:val="007F73A9"/>
    <w:rsid w:val="007F74B4"/>
    <w:rsid w:val="007F7E76"/>
    <w:rsid w:val="00801486"/>
    <w:rsid w:val="008032BA"/>
    <w:rsid w:val="00804C0F"/>
    <w:rsid w:val="008057CB"/>
    <w:rsid w:val="00805937"/>
    <w:rsid w:val="00805C78"/>
    <w:rsid w:val="00806B95"/>
    <w:rsid w:val="00807045"/>
    <w:rsid w:val="00807057"/>
    <w:rsid w:val="00807069"/>
    <w:rsid w:val="008071A6"/>
    <w:rsid w:val="00810BDB"/>
    <w:rsid w:val="00810DA3"/>
    <w:rsid w:val="00811198"/>
    <w:rsid w:val="008112E4"/>
    <w:rsid w:val="00811F18"/>
    <w:rsid w:val="00812F46"/>
    <w:rsid w:val="00814552"/>
    <w:rsid w:val="00816078"/>
    <w:rsid w:val="00816426"/>
    <w:rsid w:val="00817600"/>
    <w:rsid w:val="00817858"/>
    <w:rsid w:val="00820533"/>
    <w:rsid w:val="0082290C"/>
    <w:rsid w:val="00824AD0"/>
    <w:rsid w:val="008251B1"/>
    <w:rsid w:val="008266C3"/>
    <w:rsid w:val="008269E2"/>
    <w:rsid w:val="0082759F"/>
    <w:rsid w:val="00827946"/>
    <w:rsid w:val="008310C3"/>
    <w:rsid w:val="0083114C"/>
    <w:rsid w:val="00831DF6"/>
    <w:rsid w:val="008330F1"/>
    <w:rsid w:val="008331A3"/>
    <w:rsid w:val="0083505E"/>
    <w:rsid w:val="00837A82"/>
    <w:rsid w:val="00837D29"/>
    <w:rsid w:val="00840EDA"/>
    <w:rsid w:val="00844331"/>
    <w:rsid w:val="00846040"/>
    <w:rsid w:val="008509E9"/>
    <w:rsid w:val="008511C1"/>
    <w:rsid w:val="00851441"/>
    <w:rsid w:val="00853076"/>
    <w:rsid w:val="008533A4"/>
    <w:rsid w:val="00853678"/>
    <w:rsid w:val="00853E73"/>
    <w:rsid w:val="008545BE"/>
    <w:rsid w:val="00854A80"/>
    <w:rsid w:val="00854CAC"/>
    <w:rsid w:val="00857E32"/>
    <w:rsid w:val="00860536"/>
    <w:rsid w:val="00861332"/>
    <w:rsid w:val="00861D3D"/>
    <w:rsid w:val="00864AA2"/>
    <w:rsid w:val="00864B8C"/>
    <w:rsid w:val="008659C0"/>
    <w:rsid w:val="00865BE8"/>
    <w:rsid w:val="00866CC5"/>
    <w:rsid w:val="0086717A"/>
    <w:rsid w:val="00867990"/>
    <w:rsid w:val="008701D1"/>
    <w:rsid w:val="00871CD4"/>
    <w:rsid w:val="00873C1D"/>
    <w:rsid w:val="00874420"/>
    <w:rsid w:val="00875109"/>
    <w:rsid w:val="00875482"/>
    <w:rsid w:val="00875751"/>
    <w:rsid w:val="0088090A"/>
    <w:rsid w:val="008811CC"/>
    <w:rsid w:val="0088184E"/>
    <w:rsid w:val="008838D7"/>
    <w:rsid w:val="00883E22"/>
    <w:rsid w:val="00884420"/>
    <w:rsid w:val="0088491A"/>
    <w:rsid w:val="00884E61"/>
    <w:rsid w:val="00885120"/>
    <w:rsid w:val="0088691D"/>
    <w:rsid w:val="00886C81"/>
    <w:rsid w:val="00887461"/>
    <w:rsid w:val="008914A2"/>
    <w:rsid w:val="00891B93"/>
    <w:rsid w:val="00891EFB"/>
    <w:rsid w:val="008932BB"/>
    <w:rsid w:val="00893814"/>
    <w:rsid w:val="00893B3D"/>
    <w:rsid w:val="00895531"/>
    <w:rsid w:val="008973E5"/>
    <w:rsid w:val="008A0FE2"/>
    <w:rsid w:val="008A1501"/>
    <w:rsid w:val="008A2347"/>
    <w:rsid w:val="008A235B"/>
    <w:rsid w:val="008A24EB"/>
    <w:rsid w:val="008A26E2"/>
    <w:rsid w:val="008A2F39"/>
    <w:rsid w:val="008A3AA5"/>
    <w:rsid w:val="008A51A1"/>
    <w:rsid w:val="008A581B"/>
    <w:rsid w:val="008A5F14"/>
    <w:rsid w:val="008A602D"/>
    <w:rsid w:val="008A69A4"/>
    <w:rsid w:val="008A6F5B"/>
    <w:rsid w:val="008B264E"/>
    <w:rsid w:val="008B6269"/>
    <w:rsid w:val="008B63FF"/>
    <w:rsid w:val="008C01B5"/>
    <w:rsid w:val="008C1598"/>
    <w:rsid w:val="008C208D"/>
    <w:rsid w:val="008C2767"/>
    <w:rsid w:val="008C2AB0"/>
    <w:rsid w:val="008C3388"/>
    <w:rsid w:val="008C3CD8"/>
    <w:rsid w:val="008C5992"/>
    <w:rsid w:val="008C65BB"/>
    <w:rsid w:val="008C6AB5"/>
    <w:rsid w:val="008C73A8"/>
    <w:rsid w:val="008C7941"/>
    <w:rsid w:val="008D27D9"/>
    <w:rsid w:val="008D28A9"/>
    <w:rsid w:val="008D3A38"/>
    <w:rsid w:val="008D4EF3"/>
    <w:rsid w:val="008D575D"/>
    <w:rsid w:val="008D6907"/>
    <w:rsid w:val="008D6D05"/>
    <w:rsid w:val="008D7481"/>
    <w:rsid w:val="008E1243"/>
    <w:rsid w:val="008E1A99"/>
    <w:rsid w:val="008E4A70"/>
    <w:rsid w:val="008E4FEA"/>
    <w:rsid w:val="008E7315"/>
    <w:rsid w:val="008F0C8E"/>
    <w:rsid w:val="008F1F7B"/>
    <w:rsid w:val="008F35EE"/>
    <w:rsid w:val="008F49E1"/>
    <w:rsid w:val="008F4F73"/>
    <w:rsid w:val="008F5935"/>
    <w:rsid w:val="008F6D95"/>
    <w:rsid w:val="008F758B"/>
    <w:rsid w:val="009000E8"/>
    <w:rsid w:val="009004DE"/>
    <w:rsid w:val="00900E03"/>
    <w:rsid w:val="00901AA2"/>
    <w:rsid w:val="00902A6F"/>
    <w:rsid w:val="009039A3"/>
    <w:rsid w:val="00904A0D"/>
    <w:rsid w:val="00905248"/>
    <w:rsid w:val="009075B4"/>
    <w:rsid w:val="00907C79"/>
    <w:rsid w:val="00911097"/>
    <w:rsid w:val="009136E3"/>
    <w:rsid w:val="00913741"/>
    <w:rsid w:val="00914321"/>
    <w:rsid w:val="00915677"/>
    <w:rsid w:val="009172F6"/>
    <w:rsid w:val="009179DE"/>
    <w:rsid w:val="00920DB1"/>
    <w:rsid w:val="00920DEE"/>
    <w:rsid w:val="00921F2D"/>
    <w:rsid w:val="00922AF4"/>
    <w:rsid w:val="00922CC6"/>
    <w:rsid w:val="009238EC"/>
    <w:rsid w:val="00924FB7"/>
    <w:rsid w:val="0092776B"/>
    <w:rsid w:val="009312C3"/>
    <w:rsid w:val="00932914"/>
    <w:rsid w:val="00934C43"/>
    <w:rsid w:val="009362F2"/>
    <w:rsid w:val="00937FDA"/>
    <w:rsid w:val="00940EDE"/>
    <w:rsid w:val="009429B1"/>
    <w:rsid w:val="00943798"/>
    <w:rsid w:val="00943964"/>
    <w:rsid w:val="00943F4E"/>
    <w:rsid w:val="00945D5E"/>
    <w:rsid w:val="0094721E"/>
    <w:rsid w:val="009513E8"/>
    <w:rsid w:val="0095152F"/>
    <w:rsid w:val="0095172D"/>
    <w:rsid w:val="009521DB"/>
    <w:rsid w:val="00952549"/>
    <w:rsid w:val="00952559"/>
    <w:rsid w:val="00952F5A"/>
    <w:rsid w:val="009531A1"/>
    <w:rsid w:val="009536FD"/>
    <w:rsid w:val="00953F7F"/>
    <w:rsid w:val="00954336"/>
    <w:rsid w:val="00954FA2"/>
    <w:rsid w:val="0095502F"/>
    <w:rsid w:val="00961790"/>
    <w:rsid w:val="009619B3"/>
    <w:rsid w:val="00961C98"/>
    <w:rsid w:val="00962C97"/>
    <w:rsid w:val="009647F6"/>
    <w:rsid w:val="00964E83"/>
    <w:rsid w:val="00966B0F"/>
    <w:rsid w:val="00966B61"/>
    <w:rsid w:val="00967922"/>
    <w:rsid w:val="0097031B"/>
    <w:rsid w:val="00970A93"/>
    <w:rsid w:val="00970E2E"/>
    <w:rsid w:val="0097264D"/>
    <w:rsid w:val="00972E4E"/>
    <w:rsid w:val="00974545"/>
    <w:rsid w:val="00974ECF"/>
    <w:rsid w:val="00976B8C"/>
    <w:rsid w:val="00976CC3"/>
    <w:rsid w:val="00976E3A"/>
    <w:rsid w:val="0097705B"/>
    <w:rsid w:val="0097778E"/>
    <w:rsid w:val="00980E23"/>
    <w:rsid w:val="00981727"/>
    <w:rsid w:val="009821A3"/>
    <w:rsid w:val="009825E7"/>
    <w:rsid w:val="009838D2"/>
    <w:rsid w:val="00984BB6"/>
    <w:rsid w:val="00985900"/>
    <w:rsid w:val="00987E6B"/>
    <w:rsid w:val="00990045"/>
    <w:rsid w:val="00990690"/>
    <w:rsid w:val="0099072E"/>
    <w:rsid w:val="00993EA7"/>
    <w:rsid w:val="009943B8"/>
    <w:rsid w:val="009954E2"/>
    <w:rsid w:val="00995AB2"/>
    <w:rsid w:val="009977F4"/>
    <w:rsid w:val="009A05E4"/>
    <w:rsid w:val="009A16E8"/>
    <w:rsid w:val="009A429A"/>
    <w:rsid w:val="009A47FF"/>
    <w:rsid w:val="009A564C"/>
    <w:rsid w:val="009B00FF"/>
    <w:rsid w:val="009B24EC"/>
    <w:rsid w:val="009B2A50"/>
    <w:rsid w:val="009B3216"/>
    <w:rsid w:val="009B3B77"/>
    <w:rsid w:val="009B4091"/>
    <w:rsid w:val="009B4C14"/>
    <w:rsid w:val="009B59EA"/>
    <w:rsid w:val="009B6EF0"/>
    <w:rsid w:val="009B70D8"/>
    <w:rsid w:val="009C05A6"/>
    <w:rsid w:val="009C3389"/>
    <w:rsid w:val="009C3550"/>
    <w:rsid w:val="009C3C6E"/>
    <w:rsid w:val="009C3EDD"/>
    <w:rsid w:val="009C5E3E"/>
    <w:rsid w:val="009C6A14"/>
    <w:rsid w:val="009C6E2B"/>
    <w:rsid w:val="009C746B"/>
    <w:rsid w:val="009C7DE0"/>
    <w:rsid w:val="009D0556"/>
    <w:rsid w:val="009D05A7"/>
    <w:rsid w:val="009D07A6"/>
    <w:rsid w:val="009D2371"/>
    <w:rsid w:val="009D24B6"/>
    <w:rsid w:val="009D2F63"/>
    <w:rsid w:val="009D3012"/>
    <w:rsid w:val="009D3564"/>
    <w:rsid w:val="009D44E2"/>
    <w:rsid w:val="009D5A31"/>
    <w:rsid w:val="009D65AB"/>
    <w:rsid w:val="009D66F6"/>
    <w:rsid w:val="009D72C4"/>
    <w:rsid w:val="009E31A5"/>
    <w:rsid w:val="009E378E"/>
    <w:rsid w:val="009E4560"/>
    <w:rsid w:val="009E5C23"/>
    <w:rsid w:val="009E611D"/>
    <w:rsid w:val="009E7898"/>
    <w:rsid w:val="009F120D"/>
    <w:rsid w:val="009F20BF"/>
    <w:rsid w:val="009F29A2"/>
    <w:rsid w:val="009F41A8"/>
    <w:rsid w:val="009F5A9D"/>
    <w:rsid w:val="009F6252"/>
    <w:rsid w:val="00A009BC"/>
    <w:rsid w:val="00A00E83"/>
    <w:rsid w:val="00A01AAD"/>
    <w:rsid w:val="00A01B9C"/>
    <w:rsid w:val="00A01E44"/>
    <w:rsid w:val="00A02465"/>
    <w:rsid w:val="00A047B5"/>
    <w:rsid w:val="00A04FE8"/>
    <w:rsid w:val="00A06179"/>
    <w:rsid w:val="00A0732A"/>
    <w:rsid w:val="00A07BC3"/>
    <w:rsid w:val="00A07BE3"/>
    <w:rsid w:val="00A07C21"/>
    <w:rsid w:val="00A11131"/>
    <w:rsid w:val="00A122B0"/>
    <w:rsid w:val="00A12356"/>
    <w:rsid w:val="00A12573"/>
    <w:rsid w:val="00A1280B"/>
    <w:rsid w:val="00A1284C"/>
    <w:rsid w:val="00A14DB3"/>
    <w:rsid w:val="00A17F24"/>
    <w:rsid w:val="00A20B7F"/>
    <w:rsid w:val="00A219BB"/>
    <w:rsid w:val="00A21D5C"/>
    <w:rsid w:val="00A21FC1"/>
    <w:rsid w:val="00A228FF"/>
    <w:rsid w:val="00A22EDC"/>
    <w:rsid w:val="00A24693"/>
    <w:rsid w:val="00A262A7"/>
    <w:rsid w:val="00A26632"/>
    <w:rsid w:val="00A27CCA"/>
    <w:rsid w:val="00A27E6B"/>
    <w:rsid w:val="00A303A3"/>
    <w:rsid w:val="00A30B30"/>
    <w:rsid w:val="00A315BD"/>
    <w:rsid w:val="00A31AE8"/>
    <w:rsid w:val="00A32511"/>
    <w:rsid w:val="00A33B75"/>
    <w:rsid w:val="00A34007"/>
    <w:rsid w:val="00A341C1"/>
    <w:rsid w:val="00A371F4"/>
    <w:rsid w:val="00A4046F"/>
    <w:rsid w:val="00A4259D"/>
    <w:rsid w:val="00A42738"/>
    <w:rsid w:val="00A43017"/>
    <w:rsid w:val="00A43292"/>
    <w:rsid w:val="00A4492F"/>
    <w:rsid w:val="00A455A3"/>
    <w:rsid w:val="00A45B97"/>
    <w:rsid w:val="00A46C47"/>
    <w:rsid w:val="00A4746A"/>
    <w:rsid w:val="00A503E7"/>
    <w:rsid w:val="00A50962"/>
    <w:rsid w:val="00A50C4B"/>
    <w:rsid w:val="00A52300"/>
    <w:rsid w:val="00A52346"/>
    <w:rsid w:val="00A527FC"/>
    <w:rsid w:val="00A5349F"/>
    <w:rsid w:val="00A5379A"/>
    <w:rsid w:val="00A54FD8"/>
    <w:rsid w:val="00A5678E"/>
    <w:rsid w:val="00A5679D"/>
    <w:rsid w:val="00A567E3"/>
    <w:rsid w:val="00A56E5E"/>
    <w:rsid w:val="00A60BAF"/>
    <w:rsid w:val="00A62294"/>
    <w:rsid w:val="00A62AC9"/>
    <w:rsid w:val="00A62D63"/>
    <w:rsid w:val="00A62E0B"/>
    <w:rsid w:val="00A6340D"/>
    <w:rsid w:val="00A639A4"/>
    <w:rsid w:val="00A654D9"/>
    <w:rsid w:val="00A6671B"/>
    <w:rsid w:val="00A66B1B"/>
    <w:rsid w:val="00A71509"/>
    <w:rsid w:val="00A71BC5"/>
    <w:rsid w:val="00A724F1"/>
    <w:rsid w:val="00A73A1B"/>
    <w:rsid w:val="00A7685D"/>
    <w:rsid w:val="00A768BB"/>
    <w:rsid w:val="00A776D4"/>
    <w:rsid w:val="00A80BDE"/>
    <w:rsid w:val="00A81811"/>
    <w:rsid w:val="00A825E7"/>
    <w:rsid w:val="00A8395E"/>
    <w:rsid w:val="00A83D64"/>
    <w:rsid w:val="00A8417A"/>
    <w:rsid w:val="00A84627"/>
    <w:rsid w:val="00A84894"/>
    <w:rsid w:val="00A8597A"/>
    <w:rsid w:val="00A86F5A"/>
    <w:rsid w:val="00A873D1"/>
    <w:rsid w:val="00A90D4B"/>
    <w:rsid w:val="00A91A2E"/>
    <w:rsid w:val="00A91FC9"/>
    <w:rsid w:val="00A9255A"/>
    <w:rsid w:val="00A92DF6"/>
    <w:rsid w:val="00A93602"/>
    <w:rsid w:val="00A95289"/>
    <w:rsid w:val="00A9661D"/>
    <w:rsid w:val="00A97B84"/>
    <w:rsid w:val="00A97FC7"/>
    <w:rsid w:val="00AA02B7"/>
    <w:rsid w:val="00AA0582"/>
    <w:rsid w:val="00AA2B8E"/>
    <w:rsid w:val="00AA5241"/>
    <w:rsid w:val="00AA5D8B"/>
    <w:rsid w:val="00AB0B92"/>
    <w:rsid w:val="00AB125F"/>
    <w:rsid w:val="00AB1581"/>
    <w:rsid w:val="00AB1834"/>
    <w:rsid w:val="00AB44DF"/>
    <w:rsid w:val="00AB4691"/>
    <w:rsid w:val="00AB4859"/>
    <w:rsid w:val="00AB4A1B"/>
    <w:rsid w:val="00AB59CE"/>
    <w:rsid w:val="00AB6D4A"/>
    <w:rsid w:val="00AB6ECE"/>
    <w:rsid w:val="00AB777A"/>
    <w:rsid w:val="00AB7F30"/>
    <w:rsid w:val="00AC06FD"/>
    <w:rsid w:val="00AC0C9A"/>
    <w:rsid w:val="00AC1DD6"/>
    <w:rsid w:val="00AC205D"/>
    <w:rsid w:val="00AC2F52"/>
    <w:rsid w:val="00AC51F0"/>
    <w:rsid w:val="00AC5C7A"/>
    <w:rsid w:val="00AD0681"/>
    <w:rsid w:val="00AD0B69"/>
    <w:rsid w:val="00AD0E1D"/>
    <w:rsid w:val="00AD1C7A"/>
    <w:rsid w:val="00AD29F7"/>
    <w:rsid w:val="00AD3559"/>
    <w:rsid w:val="00AD36ED"/>
    <w:rsid w:val="00AD3BF7"/>
    <w:rsid w:val="00AD4348"/>
    <w:rsid w:val="00AD598D"/>
    <w:rsid w:val="00AD5BA9"/>
    <w:rsid w:val="00AD72D5"/>
    <w:rsid w:val="00AE0933"/>
    <w:rsid w:val="00AE0C7A"/>
    <w:rsid w:val="00AE1733"/>
    <w:rsid w:val="00AE1FD5"/>
    <w:rsid w:val="00AE2E22"/>
    <w:rsid w:val="00AE43F5"/>
    <w:rsid w:val="00AF04B5"/>
    <w:rsid w:val="00AF12C6"/>
    <w:rsid w:val="00AF134C"/>
    <w:rsid w:val="00AF227F"/>
    <w:rsid w:val="00AF338F"/>
    <w:rsid w:val="00AF5179"/>
    <w:rsid w:val="00AF535A"/>
    <w:rsid w:val="00AF5A89"/>
    <w:rsid w:val="00AF7BAD"/>
    <w:rsid w:val="00B00D72"/>
    <w:rsid w:val="00B01553"/>
    <w:rsid w:val="00B0168E"/>
    <w:rsid w:val="00B025F1"/>
    <w:rsid w:val="00B028C2"/>
    <w:rsid w:val="00B03497"/>
    <w:rsid w:val="00B0352F"/>
    <w:rsid w:val="00B03802"/>
    <w:rsid w:val="00B03A4A"/>
    <w:rsid w:val="00B03C84"/>
    <w:rsid w:val="00B04704"/>
    <w:rsid w:val="00B053E8"/>
    <w:rsid w:val="00B107E5"/>
    <w:rsid w:val="00B111DF"/>
    <w:rsid w:val="00B12F7B"/>
    <w:rsid w:val="00B1389A"/>
    <w:rsid w:val="00B13CC7"/>
    <w:rsid w:val="00B147E7"/>
    <w:rsid w:val="00B14E1A"/>
    <w:rsid w:val="00B155E3"/>
    <w:rsid w:val="00B17585"/>
    <w:rsid w:val="00B206AF"/>
    <w:rsid w:val="00B20741"/>
    <w:rsid w:val="00B209A4"/>
    <w:rsid w:val="00B20EA0"/>
    <w:rsid w:val="00B21FA8"/>
    <w:rsid w:val="00B22299"/>
    <w:rsid w:val="00B24283"/>
    <w:rsid w:val="00B24D95"/>
    <w:rsid w:val="00B25ECD"/>
    <w:rsid w:val="00B263E4"/>
    <w:rsid w:val="00B31364"/>
    <w:rsid w:val="00B32B8F"/>
    <w:rsid w:val="00B33A61"/>
    <w:rsid w:val="00B33E02"/>
    <w:rsid w:val="00B35939"/>
    <w:rsid w:val="00B371DE"/>
    <w:rsid w:val="00B42208"/>
    <w:rsid w:val="00B4399B"/>
    <w:rsid w:val="00B47199"/>
    <w:rsid w:val="00B47BC5"/>
    <w:rsid w:val="00B505CD"/>
    <w:rsid w:val="00B508D8"/>
    <w:rsid w:val="00B527E1"/>
    <w:rsid w:val="00B536BB"/>
    <w:rsid w:val="00B5393B"/>
    <w:rsid w:val="00B53EB6"/>
    <w:rsid w:val="00B54BB0"/>
    <w:rsid w:val="00B55B23"/>
    <w:rsid w:val="00B55E13"/>
    <w:rsid w:val="00B55FFA"/>
    <w:rsid w:val="00B5660B"/>
    <w:rsid w:val="00B5671F"/>
    <w:rsid w:val="00B56C36"/>
    <w:rsid w:val="00B57191"/>
    <w:rsid w:val="00B60E49"/>
    <w:rsid w:val="00B63DAE"/>
    <w:rsid w:val="00B66FC4"/>
    <w:rsid w:val="00B6705F"/>
    <w:rsid w:val="00B67B7C"/>
    <w:rsid w:val="00B67BF9"/>
    <w:rsid w:val="00B67C99"/>
    <w:rsid w:val="00B67CC2"/>
    <w:rsid w:val="00B70279"/>
    <w:rsid w:val="00B7085F"/>
    <w:rsid w:val="00B710B7"/>
    <w:rsid w:val="00B7122C"/>
    <w:rsid w:val="00B71A23"/>
    <w:rsid w:val="00B71B27"/>
    <w:rsid w:val="00B7249B"/>
    <w:rsid w:val="00B73EC1"/>
    <w:rsid w:val="00B740A6"/>
    <w:rsid w:val="00B74592"/>
    <w:rsid w:val="00B75D8B"/>
    <w:rsid w:val="00B77B4B"/>
    <w:rsid w:val="00B80276"/>
    <w:rsid w:val="00B80311"/>
    <w:rsid w:val="00B81809"/>
    <w:rsid w:val="00B81C11"/>
    <w:rsid w:val="00B82B65"/>
    <w:rsid w:val="00B83B4A"/>
    <w:rsid w:val="00B83E4D"/>
    <w:rsid w:val="00B844B6"/>
    <w:rsid w:val="00B9003E"/>
    <w:rsid w:val="00B91FDB"/>
    <w:rsid w:val="00B95F01"/>
    <w:rsid w:val="00B96BF4"/>
    <w:rsid w:val="00BA0276"/>
    <w:rsid w:val="00BA06C3"/>
    <w:rsid w:val="00BA0BD8"/>
    <w:rsid w:val="00BA1427"/>
    <w:rsid w:val="00BA230B"/>
    <w:rsid w:val="00BA43CC"/>
    <w:rsid w:val="00BA44E5"/>
    <w:rsid w:val="00BA5118"/>
    <w:rsid w:val="00BA5B73"/>
    <w:rsid w:val="00BA66CB"/>
    <w:rsid w:val="00BB210E"/>
    <w:rsid w:val="00BB2909"/>
    <w:rsid w:val="00BB4BC9"/>
    <w:rsid w:val="00BB4DE8"/>
    <w:rsid w:val="00BB52D4"/>
    <w:rsid w:val="00BB6624"/>
    <w:rsid w:val="00BC02C6"/>
    <w:rsid w:val="00BC1CD4"/>
    <w:rsid w:val="00BC1E23"/>
    <w:rsid w:val="00BC2485"/>
    <w:rsid w:val="00BC35B0"/>
    <w:rsid w:val="00BC370E"/>
    <w:rsid w:val="00BC567E"/>
    <w:rsid w:val="00BC591B"/>
    <w:rsid w:val="00BC5A8A"/>
    <w:rsid w:val="00BC5CE5"/>
    <w:rsid w:val="00BC5D7D"/>
    <w:rsid w:val="00BC6E22"/>
    <w:rsid w:val="00BC79A6"/>
    <w:rsid w:val="00BC7B40"/>
    <w:rsid w:val="00BC7E4C"/>
    <w:rsid w:val="00BD063F"/>
    <w:rsid w:val="00BD1181"/>
    <w:rsid w:val="00BD225C"/>
    <w:rsid w:val="00BD2C16"/>
    <w:rsid w:val="00BD31C5"/>
    <w:rsid w:val="00BD327D"/>
    <w:rsid w:val="00BD4232"/>
    <w:rsid w:val="00BD44A1"/>
    <w:rsid w:val="00BD54E8"/>
    <w:rsid w:val="00BD7A64"/>
    <w:rsid w:val="00BE0F20"/>
    <w:rsid w:val="00BE1360"/>
    <w:rsid w:val="00BE2992"/>
    <w:rsid w:val="00BE3FAC"/>
    <w:rsid w:val="00BE481E"/>
    <w:rsid w:val="00BE4923"/>
    <w:rsid w:val="00BE4B0C"/>
    <w:rsid w:val="00BE4D0A"/>
    <w:rsid w:val="00BE5295"/>
    <w:rsid w:val="00BE6943"/>
    <w:rsid w:val="00BF064E"/>
    <w:rsid w:val="00BF5735"/>
    <w:rsid w:val="00BF6C26"/>
    <w:rsid w:val="00BF766D"/>
    <w:rsid w:val="00C000F7"/>
    <w:rsid w:val="00C00931"/>
    <w:rsid w:val="00C05630"/>
    <w:rsid w:val="00C10B0C"/>
    <w:rsid w:val="00C12BAE"/>
    <w:rsid w:val="00C13237"/>
    <w:rsid w:val="00C13A52"/>
    <w:rsid w:val="00C13B34"/>
    <w:rsid w:val="00C155DA"/>
    <w:rsid w:val="00C17352"/>
    <w:rsid w:val="00C174AF"/>
    <w:rsid w:val="00C1753B"/>
    <w:rsid w:val="00C212AF"/>
    <w:rsid w:val="00C231E9"/>
    <w:rsid w:val="00C246E4"/>
    <w:rsid w:val="00C25DC4"/>
    <w:rsid w:val="00C260DF"/>
    <w:rsid w:val="00C30F81"/>
    <w:rsid w:val="00C318C0"/>
    <w:rsid w:val="00C32AD5"/>
    <w:rsid w:val="00C32F95"/>
    <w:rsid w:val="00C3696E"/>
    <w:rsid w:val="00C37A76"/>
    <w:rsid w:val="00C40810"/>
    <w:rsid w:val="00C40D0C"/>
    <w:rsid w:val="00C41671"/>
    <w:rsid w:val="00C41933"/>
    <w:rsid w:val="00C41A89"/>
    <w:rsid w:val="00C43B77"/>
    <w:rsid w:val="00C4563C"/>
    <w:rsid w:val="00C45CA6"/>
    <w:rsid w:val="00C4663F"/>
    <w:rsid w:val="00C466F6"/>
    <w:rsid w:val="00C46F3F"/>
    <w:rsid w:val="00C47483"/>
    <w:rsid w:val="00C508F6"/>
    <w:rsid w:val="00C50C09"/>
    <w:rsid w:val="00C51444"/>
    <w:rsid w:val="00C5327A"/>
    <w:rsid w:val="00C535AD"/>
    <w:rsid w:val="00C54BB0"/>
    <w:rsid w:val="00C55F4D"/>
    <w:rsid w:val="00C56532"/>
    <w:rsid w:val="00C57BF7"/>
    <w:rsid w:val="00C60049"/>
    <w:rsid w:val="00C6513E"/>
    <w:rsid w:val="00C659DE"/>
    <w:rsid w:val="00C65A82"/>
    <w:rsid w:val="00C65F9F"/>
    <w:rsid w:val="00C66260"/>
    <w:rsid w:val="00C67F1B"/>
    <w:rsid w:val="00C71C4A"/>
    <w:rsid w:val="00C721E6"/>
    <w:rsid w:val="00C7250B"/>
    <w:rsid w:val="00C74EC9"/>
    <w:rsid w:val="00C74F0A"/>
    <w:rsid w:val="00C75128"/>
    <w:rsid w:val="00C76465"/>
    <w:rsid w:val="00C808C7"/>
    <w:rsid w:val="00C81233"/>
    <w:rsid w:val="00C81427"/>
    <w:rsid w:val="00C814AF"/>
    <w:rsid w:val="00C82036"/>
    <w:rsid w:val="00C835BF"/>
    <w:rsid w:val="00C85A9E"/>
    <w:rsid w:val="00C86523"/>
    <w:rsid w:val="00C92349"/>
    <w:rsid w:val="00C92728"/>
    <w:rsid w:val="00C94E99"/>
    <w:rsid w:val="00C97820"/>
    <w:rsid w:val="00CA2B61"/>
    <w:rsid w:val="00CA4B57"/>
    <w:rsid w:val="00CA62AB"/>
    <w:rsid w:val="00CA652C"/>
    <w:rsid w:val="00CB0C09"/>
    <w:rsid w:val="00CB1826"/>
    <w:rsid w:val="00CB24DA"/>
    <w:rsid w:val="00CB26AC"/>
    <w:rsid w:val="00CB55B9"/>
    <w:rsid w:val="00CB6BE7"/>
    <w:rsid w:val="00CC06CA"/>
    <w:rsid w:val="00CC0702"/>
    <w:rsid w:val="00CC0BE7"/>
    <w:rsid w:val="00CC2D77"/>
    <w:rsid w:val="00CC2E68"/>
    <w:rsid w:val="00CC31BD"/>
    <w:rsid w:val="00CC342F"/>
    <w:rsid w:val="00CC44E6"/>
    <w:rsid w:val="00CC4A04"/>
    <w:rsid w:val="00CC675B"/>
    <w:rsid w:val="00CC730F"/>
    <w:rsid w:val="00CC73D9"/>
    <w:rsid w:val="00CD082A"/>
    <w:rsid w:val="00CD0FA9"/>
    <w:rsid w:val="00CD1475"/>
    <w:rsid w:val="00CD2719"/>
    <w:rsid w:val="00CD41C3"/>
    <w:rsid w:val="00CD49DB"/>
    <w:rsid w:val="00CD577D"/>
    <w:rsid w:val="00CD5F2B"/>
    <w:rsid w:val="00CD6581"/>
    <w:rsid w:val="00CD66F4"/>
    <w:rsid w:val="00CD6CDC"/>
    <w:rsid w:val="00CD6DCF"/>
    <w:rsid w:val="00CD6FC3"/>
    <w:rsid w:val="00CD75BB"/>
    <w:rsid w:val="00CE0FD3"/>
    <w:rsid w:val="00CE1252"/>
    <w:rsid w:val="00CE2253"/>
    <w:rsid w:val="00CE291C"/>
    <w:rsid w:val="00CE4C45"/>
    <w:rsid w:val="00CE50B2"/>
    <w:rsid w:val="00CE59D7"/>
    <w:rsid w:val="00CF085C"/>
    <w:rsid w:val="00CF136C"/>
    <w:rsid w:val="00CF223C"/>
    <w:rsid w:val="00CF264E"/>
    <w:rsid w:val="00CF4421"/>
    <w:rsid w:val="00CF5C6B"/>
    <w:rsid w:val="00CF6DB8"/>
    <w:rsid w:val="00CF776B"/>
    <w:rsid w:val="00CF77FF"/>
    <w:rsid w:val="00CF7CBF"/>
    <w:rsid w:val="00D0531A"/>
    <w:rsid w:val="00D055AC"/>
    <w:rsid w:val="00D067A3"/>
    <w:rsid w:val="00D06A57"/>
    <w:rsid w:val="00D077B6"/>
    <w:rsid w:val="00D07B96"/>
    <w:rsid w:val="00D07CD5"/>
    <w:rsid w:val="00D07E8F"/>
    <w:rsid w:val="00D10FA0"/>
    <w:rsid w:val="00D117AD"/>
    <w:rsid w:val="00D1341C"/>
    <w:rsid w:val="00D15176"/>
    <w:rsid w:val="00D15423"/>
    <w:rsid w:val="00D15F32"/>
    <w:rsid w:val="00D164B4"/>
    <w:rsid w:val="00D210FA"/>
    <w:rsid w:val="00D21C26"/>
    <w:rsid w:val="00D2338C"/>
    <w:rsid w:val="00D23EEC"/>
    <w:rsid w:val="00D25084"/>
    <w:rsid w:val="00D250BA"/>
    <w:rsid w:val="00D255B6"/>
    <w:rsid w:val="00D27F11"/>
    <w:rsid w:val="00D304DD"/>
    <w:rsid w:val="00D32352"/>
    <w:rsid w:val="00D337D5"/>
    <w:rsid w:val="00D3465E"/>
    <w:rsid w:val="00D3548F"/>
    <w:rsid w:val="00D35DA2"/>
    <w:rsid w:val="00D36D75"/>
    <w:rsid w:val="00D374DB"/>
    <w:rsid w:val="00D37DD4"/>
    <w:rsid w:val="00D37EDD"/>
    <w:rsid w:val="00D40302"/>
    <w:rsid w:val="00D411A4"/>
    <w:rsid w:val="00D41420"/>
    <w:rsid w:val="00D4169A"/>
    <w:rsid w:val="00D432D3"/>
    <w:rsid w:val="00D4651D"/>
    <w:rsid w:val="00D4656A"/>
    <w:rsid w:val="00D5269D"/>
    <w:rsid w:val="00D53AF5"/>
    <w:rsid w:val="00D5502E"/>
    <w:rsid w:val="00D57E33"/>
    <w:rsid w:val="00D6014A"/>
    <w:rsid w:val="00D6069E"/>
    <w:rsid w:val="00D614C2"/>
    <w:rsid w:val="00D65CDE"/>
    <w:rsid w:val="00D7335E"/>
    <w:rsid w:val="00D736B2"/>
    <w:rsid w:val="00D73E16"/>
    <w:rsid w:val="00D75555"/>
    <w:rsid w:val="00D75BAA"/>
    <w:rsid w:val="00D77CCD"/>
    <w:rsid w:val="00D77D63"/>
    <w:rsid w:val="00D81B91"/>
    <w:rsid w:val="00D830DF"/>
    <w:rsid w:val="00D83495"/>
    <w:rsid w:val="00D83F7D"/>
    <w:rsid w:val="00D8598B"/>
    <w:rsid w:val="00D86B4B"/>
    <w:rsid w:val="00D86E73"/>
    <w:rsid w:val="00D871D6"/>
    <w:rsid w:val="00D87E27"/>
    <w:rsid w:val="00D90398"/>
    <w:rsid w:val="00D91862"/>
    <w:rsid w:val="00D9311D"/>
    <w:rsid w:val="00D94BAA"/>
    <w:rsid w:val="00D951AC"/>
    <w:rsid w:val="00D9680B"/>
    <w:rsid w:val="00D96AA7"/>
    <w:rsid w:val="00DA3285"/>
    <w:rsid w:val="00DA3807"/>
    <w:rsid w:val="00DA3AAB"/>
    <w:rsid w:val="00DB07F0"/>
    <w:rsid w:val="00DB126A"/>
    <w:rsid w:val="00DB1536"/>
    <w:rsid w:val="00DB2000"/>
    <w:rsid w:val="00DB41B9"/>
    <w:rsid w:val="00DC0137"/>
    <w:rsid w:val="00DC0575"/>
    <w:rsid w:val="00DC1037"/>
    <w:rsid w:val="00DC1BAA"/>
    <w:rsid w:val="00DC1D9A"/>
    <w:rsid w:val="00DC2785"/>
    <w:rsid w:val="00DC29B6"/>
    <w:rsid w:val="00DC2C6E"/>
    <w:rsid w:val="00DC64B8"/>
    <w:rsid w:val="00DC7689"/>
    <w:rsid w:val="00DD1132"/>
    <w:rsid w:val="00DD11D0"/>
    <w:rsid w:val="00DD3354"/>
    <w:rsid w:val="00DD40DC"/>
    <w:rsid w:val="00DD7316"/>
    <w:rsid w:val="00DD7634"/>
    <w:rsid w:val="00DD7988"/>
    <w:rsid w:val="00DD7C40"/>
    <w:rsid w:val="00DE13C6"/>
    <w:rsid w:val="00DE2B95"/>
    <w:rsid w:val="00DE4F4D"/>
    <w:rsid w:val="00DE5F75"/>
    <w:rsid w:val="00DE6604"/>
    <w:rsid w:val="00DE7B2C"/>
    <w:rsid w:val="00DE7E2E"/>
    <w:rsid w:val="00DF1EEB"/>
    <w:rsid w:val="00DF3E61"/>
    <w:rsid w:val="00DF4AFC"/>
    <w:rsid w:val="00DF532C"/>
    <w:rsid w:val="00DF553E"/>
    <w:rsid w:val="00DF55B9"/>
    <w:rsid w:val="00DF59C0"/>
    <w:rsid w:val="00DF682D"/>
    <w:rsid w:val="00DF6980"/>
    <w:rsid w:val="00DF6C11"/>
    <w:rsid w:val="00DF7224"/>
    <w:rsid w:val="00E0044A"/>
    <w:rsid w:val="00E00EC3"/>
    <w:rsid w:val="00E01AEE"/>
    <w:rsid w:val="00E02FAE"/>
    <w:rsid w:val="00E04A32"/>
    <w:rsid w:val="00E05C94"/>
    <w:rsid w:val="00E05F85"/>
    <w:rsid w:val="00E07F24"/>
    <w:rsid w:val="00E1108C"/>
    <w:rsid w:val="00E11C6C"/>
    <w:rsid w:val="00E12047"/>
    <w:rsid w:val="00E130D6"/>
    <w:rsid w:val="00E154B6"/>
    <w:rsid w:val="00E154FD"/>
    <w:rsid w:val="00E158FC"/>
    <w:rsid w:val="00E20528"/>
    <w:rsid w:val="00E2309A"/>
    <w:rsid w:val="00E237D7"/>
    <w:rsid w:val="00E2570F"/>
    <w:rsid w:val="00E26E9F"/>
    <w:rsid w:val="00E2742E"/>
    <w:rsid w:val="00E314CB"/>
    <w:rsid w:val="00E31B0B"/>
    <w:rsid w:val="00E31B99"/>
    <w:rsid w:val="00E32156"/>
    <w:rsid w:val="00E32430"/>
    <w:rsid w:val="00E32B6C"/>
    <w:rsid w:val="00E344F0"/>
    <w:rsid w:val="00E347D2"/>
    <w:rsid w:val="00E34BF8"/>
    <w:rsid w:val="00E351B0"/>
    <w:rsid w:val="00E42C45"/>
    <w:rsid w:val="00E434A8"/>
    <w:rsid w:val="00E45382"/>
    <w:rsid w:val="00E50A1F"/>
    <w:rsid w:val="00E50E44"/>
    <w:rsid w:val="00E511E8"/>
    <w:rsid w:val="00E526CF"/>
    <w:rsid w:val="00E5270A"/>
    <w:rsid w:val="00E53DEC"/>
    <w:rsid w:val="00E5414F"/>
    <w:rsid w:val="00E54864"/>
    <w:rsid w:val="00E554F5"/>
    <w:rsid w:val="00E5759D"/>
    <w:rsid w:val="00E5760D"/>
    <w:rsid w:val="00E577A2"/>
    <w:rsid w:val="00E57F0A"/>
    <w:rsid w:val="00E60993"/>
    <w:rsid w:val="00E62095"/>
    <w:rsid w:val="00E62A15"/>
    <w:rsid w:val="00E62BD4"/>
    <w:rsid w:val="00E62EDC"/>
    <w:rsid w:val="00E62F54"/>
    <w:rsid w:val="00E643F7"/>
    <w:rsid w:val="00E6784A"/>
    <w:rsid w:val="00E67DAD"/>
    <w:rsid w:val="00E67E2A"/>
    <w:rsid w:val="00E701B6"/>
    <w:rsid w:val="00E71439"/>
    <w:rsid w:val="00E74844"/>
    <w:rsid w:val="00E7547A"/>
    <w:rsid w:val="00E769C0"/>
    <w:rsid w:val="00E77314"/>
    <w:rsid w:val="00E77F76"/>
    <w:rsid w:val="00E810DD"/>
    <w:rsid w:val="00E82388"/>
    <w:rsid w:val="00E82CC2"/>
    <w:rsid w:val="00E836BA"/>
    <w:rsid w:val="00E83FBB"/>
    <w:rsid w:val="00E84470"/>
    <w:rsid w:val="00E844C2"/>
    <w:rsid w:val="00E8533D"/>
    <w:rsid w:val="00E85528"/>
    <w:rsid w:val="00E86981"/>
    <w:rsid w:val="00E874F9"/>
    <w:rsid w:val="00E879BF"/>
    <w:rsid w:val="00E90A15"/>
    <w:rsid w:val="00E91D27"/>
    <w:rsid w:val="00E92DC6"/>
    <w:rsid w:val="00E93809"/>
    <w:rsid w:val="00E971B3"/>
    <w:rsid w:val="00E97CA4"/>
    <w:rsid w:val="00EA1AB4"/>
    <w:rsid w:val="00EB0561"/>
    <w:rsid w:val="00EB0589"/>
    <w:rsid w:val="00EB21B1"/>
    <w:rsid w:val="00EB50AF"/>
    <w:rsid w:val="00EB544A"/>
    <w:rsid w:val="00EB5A66"/>
    <w:rsid w:val="00EB5E6B"/>
    <w:rsid w:val="00EB6086"/>
    <w:rsid w:val="00EB679F"/>
    <w:rsid w:val="00EB67D5"/>
    <w:rsid w:val="00EC089D"/>
    <w:rsid w:val="00EC089F"/>
    <w:rsid w:val="00EC14B8"/>
    <w:rsid w:val="00EC1704"/>
    <w:rsid w:val="00EC2533"/>
    <w:rsid w:val="00EC3465"/>
    <w:rsid w:val="00EC3969"/>
    <w:rsid w:val="00EC4799"/>
    <w:rsid w:val="00EC53BE"/>
    <w:rsid w:val="00EC6630"/>
    <w:rsid w:val="00EC6E2B"/>
    <w:rsid w:val="00EC7AE5"/>
    <w:rsid w:val="00EC7FF7"/>
    <w:rsid w:val="00ED0098"/>
    <w:rsid w:val="00ED0B23"/>
    <w:rsid w:val="00ED1A5E"/>
    <w:rsid w:val="00ED1F30"/>
    <w:rsid w:val="00ED2CF0"/>
    <w:rsid w:val="00ED7A1D"/>
    <w:rsid w:val="00EE025E"/>
    <w:rsid w:val="00EE05CD"/>
    <w:rsid w:val="00EE0960"/>
    <w:rsid w:val="00EE3ECA"/>
    <w:rsid w:val="00EE42A5"/>
    <w:rsid w:val="00EE4E82"/>
    <w:rsid w:val="00EE54AE"/>
    <w:rsid w:val="00EE5971"/>
    <w:rsid w:val="00EE65B0"/>
    <w:rsid w:val="00EE6CBE"/>
    <w:rsid w:val="00EE6E70"/>
    <w:rsid w:val="00EE7506"/>
    <w:rsid w:val="00EF049A"/>
    <w:rsid w:val="00EF4E56"/>
    <w:rsid w:val="00EF59F1"/>
    <w:rsid w:val="00EF750F"/>
    <w:rsid w:val="00EF761B"/>
    <w:rsid w:val="00F00A90"/>
    <w:rsid w:val="00F01668"/>
    <w:rsid w:val="00F052F5"/>
    <w:rsid w:val="00F07818"/>
    <w:rsid w:val="00F078FB"/>
    <w:rsid w:val="00F07A0C"/>
    <w:rsid w:val="00F07E1D"/>
    <w:rsid w:val="00F10643"/>
    <w:rsid w:val="00F12808"/>
    <w:rsid w:val="00F13D2E"/>
    <w:rsid w:val="00F149FF"/>
    <w:rsid w:val="00F167B3"/>
    <w:rsid w:val="00F21FEC"/>
    <w:rsid w:val="00F24BC1"/>
    <w:rsid w:val="00F259A0"/>
    <w:rsid w:val="00F30498"/>
    <w:rsid w:val="00F31926"/>
    <w:rsid w:val="00F3313D"/>
    <w:rsid w:val="00F332ED"/>
    <w:rsid w:val="00F34CB9"/>
    <w:rsid w:val="00F34E60"/>
    <w:rsid w:val="00F352BA"/>
    <w:rsid w:val="00F35528"/>
    <w:rsid w:val="00F35EEF"/>
    <w:rsid w:val="00F36C09"/>
    <w:rsid w:val="00F40369"/>
    <w:rsid w:val="00F4123C"/>
    <w:rsid w:val="00F41626"/>
    <w:rsid w:val="00F418E1"/>
    <w:rsid w:val="00F42822"/>
    <w:rsid w:val="00F439B2"/>
    <w:rsid w:val="00F4777A"/>
    <w:rsid w:val="00F502C8"/>
    <w:rsid w:val="00F51F68"/>
    <w:rsid w:val="00F52329"/>
    <w:rsid w:val="00F532AE"/>
    <w:rsid w:val="00F53DE4"/>
    <w:rsid w:val="00F55ED0"/>
    <w:rsid w:val="00F560B5"/>
    <w:rsid w:val="00F56B15"/>
    <w:rsid w:val="00F56EB1"/>
    <w:rsid w:val="00F60291"/>
    <w:rsid w:val="00F60797"/>
    <w:rsid w:val="00F63B3B"/>
    <w:rsid w:val="00F63D5C"/>
    <w:rsid w:val="00F64B55"/>
    <w:rsid w:val="00F66E12"/>
    <w:rsid w:val="00F66FDB"/>
    <w:rsid w:val="00F70D81"/>
    <w:rsid w:val="00F71539"/>
    <w:rsid w:val="00F718EF"/>
    <w:rsid w:val="00F72961"/>
    <w:rsid w:val="00F72F71"/>
    <w:rsid w:val="00F73F71"/>
    <w:rsid w:val="00F77149"/>
    <w:rsid w:val="00F81D76"/>
    <w:rsid w:val="00F8211D"/>
    <w:rsid w:val="00F828DC"/>
    <w:rsid w:val="00F82CEA"/>
    <w:rsid w:val="00F82F8F"/>
    <w:rsid w:val="00F8517A"/>
    <w:rsid w:val="00F85A39"/>
    <w:rsid w:val="00F869E7"/>
    <w:rsid w:val="00F86F5D"/>
    <w:rsid w:val="00F87469"/>
    <w:rsid w:val="00F875EE"/>
    <w:rsid w:val="00F87A26"/>
    <w:rsid w:val="00F9071E"/>
    <w:rsid w:val="00F90E97"/>
    <w:rsid w:val="00F914FB"/>
    <w:rsid w:val="00F918A0"/>
    <w:rsid w:val="00F91D4B"/>
    <w:rsid w:val="00F92A18"/>
    <w:rsid w:val="00F94A00"/>
    <w:rsid w:val="00F96A1A"/>
    <w:rsid w:val="00F96E9C"/>
    <w:rsid w:val="00F97C05"/>
    <w:rsid w:val="00F97ED3"/>
    <w:rsid w:val="00F97FC3"/>
    <w:rsid w:val="00FA0404"/>
    <w:rsid w:val="00FA0D4E"/>
    <w:rsid w:val="00FA148E"/>
    <w:rsid w:val="00FA1871"/>
    <w:rsid w:val="00FA1E1C"/>
    <w:rsid w:val="00FA1F57"/>
    <w:rsid w:val="00FA2245"/>
    <w:rsid w:val="00FA29AA"/>
    <w:rsid w:val="00FA3887"/>
    <w:rsid w:val="00FA456F"/>
    <w:rsid w:val="00FA5926"/>
    <w:rsid w:val="00FA5CD0"/>
    <w:rsid w:val="00FA6238"/>
    <w:rsid w:val="00FA6D20"/>
    <w:rsid w:val="00FB1BDF"/>
    <w:rsid w:val="00FB2374"/>
    <w:rsid w:val="00FB2DD7"/>
    <w:rsid w:val="00FB3546"/>
    <w:rsid w:val="00FB4AC5"/>
    <w:rsid w:val="00FB4F3F"/>
    <w:rsid w:val="00FB5755"/>
    <w:rsid w:val="00FB616C"/>
    <w:rsid w:val="00FB76B7"/>
    <w:rsid w:val="00FC0355"/>
    <w:rsid w:val="00FC04F3"/>
    <w:rsid w:val="00FC0A7F"/>
    <w:rsid w:val="00FC31AC"/>
    <w:rsid w:val="00FC4211"/>
    <w:rsid w:val="00FC45CB"/>
    <w:rsid w:val="00FC4732"/>
    <w:rsid w:val="00FC5F2B"/>
    <w:rsid w:val="00FC73E6"/>
    <w:rsid w:val="00FC79F7"/>
    <w:rsid w:val="00FD02D5"/>
    <w:rsid w:val="00FD06F0"/>
    <w:rsid w:val="00FD1CC1"/>
    <w:rsid w:val="00FD290A"/>
    <w:rsid w:val="00FD3062"/>
    <w:rsid w:val="00FD379D"/>
    <w:rsid w:val="00FD65BA"/>
    <w:rsid w:val="00FD7062"/>
    <w:rsid w:val="00FE0E26"/>
    <w:rsid w:val="00FE168B"/>
    <w:rsid w:val="00FE3E35"/>
    <w:rsid w:val="00FE6A28"/>
    <w:rsid w:val="00FF0AE8"/>
    <w:rsid w:val="00FF0F15"/>
    <w:rsid w:val="00FF178A"/>
    <w:rsid w:val="00FF1EF7"/>
    <w:rsid w:val="00FF736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4199"/>
  <w15:chartTrackingRefBased/>
  <w15:docId w15:val="{31178C04-3DB8-4112-A1D4-204AAB35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o.burlington.nj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2</Words>
  <Characters>3095</Characters>
  <Application>Microsoft Office Word</Application>
  <DocSecurity>0</DocSecurity>
  <Lines>25</Lines>
  <Paragraphs>7</Paragraphs>
  <ScaleCrop>false</ScaleCrop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, Patricia</dc:creator>
  <cp:keywords/>
  <dc:description/>
  <cp:lastModifiedBy>Lake, Patricia</cp:lastModifiedBy>
  <cp:revision>2</cp:revision>
  <cp:lastPrinted>2023-03-02T21:16:00Z</cp:lastPrinted>
  <dcterms:created xsi:type="dcterms:W3CDTF">2023-03-03T16:33:00Z</dcterms:created>
  <dcterms:modified xsi:type="dcterms:W3CDTF">2023-03-0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48d202417909cc12dd55d3a63ad1d73561c892eb9064370bd0aceb39a0419</vt:lpwstr>
  </property>
</Properties>
</file>